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F3BF13" w14:textId="77777777" w:rsidR="00425437" w:rsidRDefault="00425437" w:rsidP="00425437">
      <w:pPr>
        <w:pStyle w:val="TitleforFactsheet"/>
      </w:pPr>
      <w:r>
        <w:t xml:space="preserve">Zero Project </w:t>
      </w:r>
      <w:r w:rsidRPr="00242EC4">
        <w:t>Innovative Practice 2018 on Accessibility</w:t>
      </w:r>
    </w:p>
    <w:p w14:paraId="43BEB3D9" w14:textId="77777777" w:rsidR="00432977" w:rsidRPr="004D2884" w:rsidRDefault="00432977" w:rsidP="00425437">
      <w:pPr>
        <w:pStyle w:val="berschrift1"/>
        <w:rPr>
          <w:lang w:val="en-GB"/>
        </w:rPr>
      </w:pPr>
      <w:r>
        <w:rPr>
          <w:lang w:val="en-GB"/>
        </w:rPr>
        <w:t>B</w:t>
      </w:r>
      <w:r w:rsidRPr="004D2884">
        <w:rPr>
          <w:lang w:val="en-GB"/>
        </w:rPr>
        <w:t xml:space="preserve">uddy service for </w:t>
      </w:r>
      <w:r>
        <w:rPr>
          <w:lang w:val="en-GB"/>
        </w:rPr>
        <w:t xml:space="preserve">jointly attending </w:t>
      </w:r>
      <w:r w:rsidRPr="004D2884">
        <w:rPr>
          <w:lang w:val="en-GB"/>
        </w:rPr>
        <w:t>cultural events</w:t>
      </w:r>
    </w:p>
    <w:p w14:paraId="4F0DD4F2" w14:textId="0EC06590" w:rsidR="004B4BA4" w:rsidRPr="004D2884" w:rsidRDefault="0026031D" w:rsidP="00425437">
      <w:pPr>
        <w:pStyle w:val="berschrift1"/>
        <w:rPr>
          <w:lang w:val="en-GB"/>
        </w:rPr>
      </w:pPr>
      <w:r w:rsidRPr="004D2884">
        <w:rPr>
          <w:lang w:val="en-GB"/>
        </w:rPr>
        <w:t>Germany</w:t>
      </w:r>
      <w:r w:rsidR="00801907" w:rsidRPr="004D2884">
        <w:rPr>
          <w:lang w:val="en-GB"/>
        </w:rPr>
        <w:t xml:space="preserve"> </w:t>
      </w:r>
      <w:r w:rsidR="00425437">
        <w:rPr>
          <w:lang w:val="en-GB"/>
        </w:rPr>
        <w:t xml:space="preserve">– </w:t>
      </w:r>
      <w:r w:rsidR="00D1545C" w:rsidRPr="004D2884">
        <w:rPr>
          <w:lang w:val="en-GB"/>
        </w:rPr>
        <w:t>"</w:t>
      </w:r>
      <w:proofErr w:type="spellStart"/>
      <w:r w:rsidR="00D1545C" w:rsidRPr="004D2884">
        <w:rPr>
          <w:lang w:val="en-GB"/>
        </w:rPr>
        <w:t>Inklusion</w:t>
      </w:r>
      <w:proofErr w:type="spellEnd"/>
      <w:r w:rsidR="00D1545C" w:rsidRPr="004D2884">
        <w:rPr>
          <w:lang w:val="en-GB"/>
        </w:rPr>
        <w:t xml:space="preserve"> muss </w:t>
      </w:r>
      <w:proofErr w:type="spellStart"/>
      <w:r w:rsidR="00D1545C" w:rsidRPr="004D2884">
        <w:rPr>
          <w:lang w:val="en-GB"/>
        </w:rPr>
        <w:t>laut</w:t>
      </w:r>
      <w:proofErr w:type="spellEnd"/>
      <w:r w:rsidR="00D1545C" w:rsidRPr="004D2884">
        <w:rPr>
          <w:lang w:val="en-GB"/>
        </w:rPr>
        <w:t xml:space="preserve"> sein"</w:t>
      </w:r>
      <w:r w:rsidR="008E476F" w:rsidRPr="004D2884">
        <w:rPr>
          <w:lang w:val="en-GB"/>
        </w:rPr>
        <w:t xml:space="preserve"> (</w:t>
      </w:r>
      <w:r w:rsidR="00867137" w:rsidRPr="004D2884">
        <w:rPr>
          <w:lang w:val="en-GB"/>
        </w:rPr>
        <w:t>“</w:t>
      </w:r>
      <w:r w:rsidR="008E476F" w:rsidRPr="004D2884">
        <w:rPr>
          <w:lang w:val="en-GB"/>
        </w:rPr>
        <w:t>Inclusion must be loud</w:t>
      </w:r>
      <w:r w:rsidR="00867137" w:rsidRPr="004D2884">
        <w:rPr>
          <w:lang w:val="en-GB"/>
        </w:rPr>
        <w:t>”</w:t>
      </w:r>
      <w:r w:rsidR="008E476F" w:rsidRPr="004D2884">
        <w:rPr>
          <w:lang w:val="en-GB"/>
        </w:rPr>
        <w:t>)</w:t>
      </w:r>
    </w:p>
    <w:p w14:paraId="60AF1D08" w14:textId="09A93BC5" w:rsidR="004B4BA4" w:rsidRPr="00757D9E" w:rsidRDefault="001B48BC" w:rsidP="00425437">
      <w:pPr>
        <w:pStyle w:val="berschrift2"/>
        <w:rPr>
          <w:smallCaps/>
          <w:lang w:val="en-GB"/>
        </w:rPr>
      </w:pPr>
      <w:r w:rsidRPr="00757D9E">
        <w:rPr>
          <w:lang w:val="en-GB"/>
        </w:rPr>
        <w:t>Summary</w:t>
      </w:r>
      <w:r w:rsidR="00425437" w:rsidRPr="004D2884">
        <w:rPr>
          <w:lang w:val="en-GB"/>
        </w:rPr>
        <w:t>:</w:t>
      </w:r>
    </w:p>
    <w:p w14:paraId="6CCD5049" w14:textId="4E22A8E3" w:rsidR="002B6B4E" w:rsidRPr="004D2884" w:rsidRDefault="00303E40" w:rsidP="00B8031E">
      <w:pPr>
        <w:pStyle w:val="berschrift3"/>
        <w:rPr>
          <w:lang w:val="en-GB"/>
        </w:rPr>
      </w:pPr>
      <w:r>
        <w:rPr>
          <w:lang w:val="en-GB"/>
        </w:rPr>
        <w:t>“</w:t>
      </w:r>
      <w:r w:rsidR="00FF0CD7" w:rsidRPr="004D2884">
        <w:rPr>
          <w:lang w:val="en-GB"/>
        </w:rPr>
        <w:t>Inklusion muss laut sein</w:t>
      </w:r>
      <w:r>
        <w:rPr>
          <w:lang w:val="en-GB"/>
        </w:rPr>
        <w:t>”</w:t>
      </w:r>
      <w:r w:rsidR="00986CFB" w:rsidRPr="004D2884">
        <w:rPr>
          <w:lang w:val="en-GB"/>
        </w:rPr>
        <w:t xml:space="preserve"> is </w:t>
      </w:r>
      <w:r w:rsidR="009003CA" w:rsidRPr="004D2884">
        <w:rPr>
          <w:lang w:val="en-GB"/>
        </w:rPr>
        <w:t>a German non-profit</w:t>
      </w:r>
      <w:r w:rsidR="00252AE7" w:rsidRPr="004D2884">
        <w:rPr>
          <w:lang w:val="en-GB"/>
        </w:rPr>
        <w:t xml:space="preserve"> organi</w:t>
      </w:r>
      <w:r w:rsidR="003043DA" w:rsidRPr="004D2884">
        <w:rPr>
          <w:lang w:val="en-GB"/>
        </w:rPr>
        <w:t>z</w:t>
      </w:r>
      <w:r w:rsidR="009003CA" w:rsidRPr="004D2884">
        <w:rPr>
          <w:lang w:val="en-GB"/>
        </w:rPr>
        <w:t>ation</w:t>
      </w:r>
      <w:r w:rsidR="00986CFB" w:rsidRPr="004D2884">
        <w:rPr>
          <w:lang w:val="en-GB"/>
        </w:rPr>
        <w:t xml:space="preserve"> </w:t>
      </w:r>
      <w:r w:rsidR="009003CA" w:rsidRPr="004D2884">
        <w:rPr>
          <w:lang w:val="en-GB"/>
        </w:rPr>
        <w:t xml:space="preserve">founded in </w:t>
      </w:r>
      <w:r w:rsidR="00E86E20" w:rsidRPr="004D2884">
        <w:rPr>
          <w:lang w:val="en-GB"/>
        </w:rPr>
        <w:t>2015</w:t>
      </w:r>
      <w:r w:rsidR="001C1659" w:rsidRPr="004D2884">
        <w:rPr>
          <w:lang w:val="en-GB"/>
        </w:rPr>
        <w:t xml:space="preserve"> </w:t>
      </w:r>
      <w:r w:rsidR="003043DA" w:rsidRPr="004D2884">
        <w:rPr>
          <w:lang w:val="en-GB"/>
        </w:rPr>
        <w:t xml:space="preserve">that </w:t>
      </w:r>
      <w:r w:rsidR="00B5084E" w:rsidRPr="004D2884">
        <w:rPr>
          <w:lang w:val="en-GB"/>
        </w:rPr>
        <w:t>runs</w:t>
      </w:r>
      <w:r w:rsidR="002E0765" w:rsidRPr="004D2884">
        <w:rPr>
          <w:lang w:val="en-GB"/>
        </w:rPr>
        <w:t xml:space="preserve"> a</w:t>
      </w:r>
      <w:r w:rsidR="003D6DDF">
        <w:rPr>
          <w:lang w:val="en-GB"/>
        </w:rPr>
        <w:t xml:space="preserve"> European-wide</w:t>
      </w:r>
      <w:r w:rsidR="00BD5CEC">
        <w:rPr>
          <w:lang w:val="en-GB"/>
        </w:rPr>
        <w:t xml:space="preserve"> </w:t>
      </w:r>
      <w:r w:rsidR="003043DA" w:rsidRPr="004D2884">
        <w:rPr>
          <w:lang w:val="en-GB"/>
        </w:rPr>
        <w:t>‘</w:t>
      </w:r>
      <w:r w:rsidR="002109CA" w:rsidRPr="004D2884">
        <w:rPr>
          <w:lang w:val="en-GB"/>
        </w:rPr>
        <w:t>buddy</w:t>
      </w:r>
      <w:r w:rsidR="00CF3249" w:rsidRPr="004D2884">
        <w:rPr>
          <w:lang w:val="en-GB"/>
        </w:rPr>
        <w:t xml:space="preserve"> service</w:t>
      </w:r>
      <w:r w:rsidR="003043DA" w:rsidRPr="004D2884">
        <w:rPr>
          <w:lang w:val="en-GB"/>
        </w:rPr>
        <w:t>’</w:t>
      </w:r>
      <w:r w:rsidR="00A04D04" w:rsidRPr="004D2884">
        <w:rPr>
          <w:lang w:val="en-GB"/>
        </w:rPr>
        <w:t xml:space="preserve"> </w:t>
      </w:r>
      <w:r w:rsidR="00CF3249" w:rsidRPr="004D2884">
        <w:rPr>
          <w:lang w:val="en-GB"/>
        </w:rPr>
        <w:t>for</w:t>
      </w:r>
      <w:r w:rsidR="0009671E" w:rsidRPr="004D2884">
        <w:rPr>
          <w:lang w:val="en-GB"/>
        </w:rPr>
        <w:t xml:space="preserve"> persons with disabilities</w:t>
      </w:r>
      <w:r w:rsidR="009003CA" w:rsidRPr="004D2884">
        <w:rPr>
          <w:lang w:val="en-GB"/>
        </w:rPr>
        <w:t>.</w:t>
      </w:r>
      <w:r w:rsidR="002B6B4E" w:rsidRPr="004D2884">
        <w:rPr>
          <w:lang w:val="en-GB"/>
        </w:rPr>
        <w:t xml:space="preserve"> The organi</w:t>
      </w:r>
      <w:r w:rsidR="003043DA" w:rsidRPr="004D2884">
        <w:rPr>
          <w:lang w:val="en-GB"/>
        </w:rPr>
        <w:t>z</w:t>
      </w:r>
      <w:r w:rsidR="002B6B4E" w:rsidRPr="004D2884">
        <w:rPr>
          <w:lang w:val="en-GB"/>
        </w:rPr>
        <w:t>ation</w:t>
      </w:r>
      <w:r w:rsidR="00A114CB" w:rsidRPr="004D2884">
        <w:rPr>
          <w:lang w:val="en-GB"/>
        </w:rPr>
        <w:t xml:space="preserve"> originally</w:t>
      </w:r>
      <w:r w:rsidR="002B6B4E" w:rsidRPr="004D2884">
        <w:rPr>
          <w:lang w:val="en-GB"/>
        </w:rPr>
        <w:t xml:space="preserve"> developed from an online music magazine called </w:t>
      </w:r>
      <w:r w:rsidR="002B6B4E" w:rsidRPr="00757D9E">
        <w:rPr>
          <w:i/>
          <w:lang w:val="en-GB"/>
        </w:rPr>
        <w:t>New Metal Media</w:t>
      </w:r>
      <w:r w:rsidR="003043DA" w:rsidRPr="004D2884">
        <w:rPr>
          <w:lang w:val="en-GB"/>
        </w:rPr>
        <w:t>,</w:t>
      </w:r>
      <w:r w:rsidR="002B6B4E" w:rsidRPr="004D2884">
        <w:rPr>
          <w:lang w:val="en-GB"/>
        </w:rPr>
        <w:t xml:space="preserve"> </w:t>
      </w:r>
      <w:r w:rsidR="003043DA" w:rsidRPr="004D2884">
        <w:rPr>
          <w:lang w:val="en-GB"/>
        </w:rPr>
        <w:t xml:space="preserve">which </w:t>
      </w:r>
      <w:r w:rsidR="002B6B4E" w:rsidRPr="004D2884">
        <w:rPr>
          <w:lang w:val="en-GB"/>
        </w:rPr>
        <w:t>provided information about accessible cultural events, such as concerts and music festivals</w:t>
      </w:r>
      <w:r w:rsidR="003043DA" w:rsidRPr="004D2884">
        <w:rPr>
          <w:lang w:val="en-GB"/>
        </w:rPr>
        <w:t>,</w:t>
      </w:r>
      <w:r w:rsidR="00EE6A08" w:rsidRPr="004D2884">
        <w:rPr>
          <w:lang w:val="en-GB"/>
        </w:rPr>
        <w:t xml:space="preserve"> </w:t>
      </w:r>
      <w:r w:rsidR="00F75F43" w:rsidRPr="004D2884">
        <w:rPr>
          <w:lang w:val="en-GB"/>
        </w:rPr>
        <w:t>and</w:t>
      </w:r>
      <w:r w:rsidR="00EE6A08" w:rsidRPr="004D2884">
        <w:rPr>
          <w:lang w:val="en-GB"/>
        </w:rPr>
        <w:t xml:space="preserve"> is now part of “Inklusion muss laut sein</w:t>
      </w:r>
      <w:r w:rsidR="003043DA" w:rsidRPr="004D2884">
        <w:rPr>
          <w:lang w:val="en-GB"/>
        </w:rPr>
        <w:t>.</w:t>
      </w:r>
      <w:r w:rsidR="00EE6A08" w:rsidRPr="004D2884">
        <w:rPr>
          <w:lang w:val="en-GB"/>
        </w:rPr>
        <w:t>”</w:t>
      </w:r>
    </w:p>
    <w:p w14:paraId="65AF23A0" w14:textId="1ACA2119" w:rsidR="00E30E0F" w:rsidRPr="004D2884" w:rsidRDefault="002E0765" w:rsidP="00B8031E">
      <w:pPr>
        <w:pStyle w:val="berschrift3"/>
        <w:rPr>
          <w:lang w:val="en-GB"/>
        </w:rPr>
      </w:pPr>
      <w:r w:rsidRPr="004D2884">
        <w:rPr>
          <w:lang w:val="en-GB"/>
        </w:rPr>
        <w:t xml:space="preserve">The </w:t>
      </w:r>
      <w:r w:rsidR="00D1545C" w:rsidRPr="004D2884">
        <w:rPr>
          <w:lang w:val="en-GB"/>
        </w:rPr>
        <w:t xml:space="preserve">buddy </w:t>
      </w:r>
      <w:r w:rsidR="003219E2" w:rsidRPr="004D2884">
        <w:rPr>
          <w:lang w:val="en-GB"/>
        </w:rPr>
        <w:t>service</w:t>
      </w:r>
      <w:r w:rsidR="00A114CB" w:rsidRPr="004D2884">
        <w:rPr>
          <w:lang w:val="en-GB"/>
        </w:rPr>
        <w:t xml:space="preserve"> </w:t>
      </w:r>
      <w:r w:rsidRPr="004D2884">
        <w:rPr>
          <w:lang w:val="en-GB"/>
        </w:rPr>
        <w:t>allows persons with disabili</w:t>
      </w:r>
      <w:r w:rsidR="009D40CF" w:rsidRPr="004D2884">
        <w:rPr>
          <w:lang w:val="en-GB"/>
        </w:rPr>
        <w:t xml:space="preserve">ties to inform themselves about the accessibility of </w:t>
      </w:r>
      <w:r w:rsidR="003043DA" w:rsidRPr="004D2884">
        <w:rPr>
          <w:lang w:val="en-GB"/>
        </w:rPr>
        <w:t xml:space="preserve">various </w:t>
      </w:r>
      <w:r w:rsidR="001138AC" w:rsidRPr="004D2884">
        <w:rPr>
          <w:lang w:val="en-GB"/>
        </w:rPr>
        <w:t>venues</w:t>
      </w:r>
      <w:r w:rsidR="009D40CF" w:rsidRPr="004D2884">
        <w:rPr>
          <w:lang w:val="en-GB"/>
        </w:rPr>
        <w:t xml:space="preserve"> and</w:t>
      </w:r>
      <w:r w:rsidR="00E86E20" w:rsidRPr="004D2884">
        <w:rPr>
          <w:lang w:val="en-GB"/>
        </w:rPr>
        <w:t xml:space="preserve"> to</w:t>
      </w:r>
      <w:r w:rsidR="009D40CF" w:rsidRPr="004D2884">
        <w:rPr>
          <w:lang w:val="en-GB"/>
        </w:rPr>
        <w:t xml:space="preserve"> enjoy </w:t>
      </w:r>
      <w:r w:rsidR="001138AC" w:rsidRPr="004D2884">
        <w:rPr>
          <w:lang w:val="en-GB"/>
        </w:rPr>
        <w:t>events</w:t>
      </w:r>
      <w:r w:rsidR="009D40CF" w:rsidRPr="004D2884">
        <w:rPr>
          <w:lang w:val="en-GB"/>
        </w:rPr>
        <w:t xml:space="preserve"> accompanied by a </w:t>
      </w:r>
      <w:r w:rsidR="004D2884" w:rsidRPr="004D2884">
        <w:rPr>
          <w:lang w:val="en-GB"/>
        </w:rPr>
        <w:t xml:space="preserve">like-minded </w:t>
      </w:r>
      <w:r w:rsidR="003043DA" w:rsidRPr="004D2884">
        <w:rPr>
          <w:lang w:val="en-GB"/>
        </w:rPr>
        <w:t>companion</w:t>
      </w:r>
      <w:r w:rsidR="006F3DAD" w:rsidRPr="004D2884">
        <w:rPr>
          <w:lang w:val="en-GB"/>
        </w:rPr>
        <w:t xml:space="preserve">. </w:t>
      </w:r>
      <w:r w:rsidR="008E476F" w:rsidRPr="004D2884">
        <w:rPr>
          <w:lang w:val="en-GB"/>
        </w:rPr>
        <w:t>In</w:t>
      </w:r>
      <w:r w:rsidR="005E101B">
        <w:rPr>
          <w:lang w:val="en-GB"/>
        </w:rPr>
        <w:t xml:space="preserve"> both</w:t>
      </w:r>
      <w:r w:rsidR="008E476F" w:rsidRPr="004D2884">
        <w:rPr>
          <w:lang w:val="en-GB"/>
        </w:rPr>
        <w:t xml:space="preserve"> </w:t>
      </w:r>
      <w:r w:rsidR="00E651C4" w:rsidRPr="004D2884">
        <w:rPr>
          <w:lang w:val="en-GB"/>
        </w:rPr>
        <w:t>2015</w:t>
      </w:r>
      <w:r w:rsidR="008E476F" w:rsidRPr="004D2884">
        <w:rPr>
          <w:lang w:val="en-GB"/>
        </w:rPr>
        <w:t xml:space="preserve"> and 2016</w:t>
      </w:r>
      <w:r w:rsidR="00E651C4" w:rsidRPr="004D2884">
        <w:rPr>
          <w:lang w:val="en-GB"/>
        </w:rPr>
        <w:t xml:space="preserve"> </w:t>
      </w:r>
      <w:r w:rsidR="008E476F" w:rsidRPr="004D2884">
        <w:rPr>
          <w:lang w:val="en-GB"/>
        </w:rPr>
        <w:t>approximately 450 people with various disabilities have used the service</w:t>
      </w:r>
      <w:r w:rsidR="005E101B">
        <w:rPr>
          <w:lang w:val="en-GB"/>
        </w:rPr>
        <w:t>, and 500 in 2017</w:t>
      </w:r>
      <w:r w:rsidR="0043001D">
        <w:rPr>
          <w:lang w:val="en-GB"/>
        </w:rPr>
        <w:t>.</w:t>
      </w:r>
    </w:p>
    <w:p w14:paraId="1CE6499E" w14:textId="72F7C038" w:rsidR="004B4BA4" w:rsidRPr="00757D9E" w:rsidRDefault="001B48BC" w:rsidP="00425437">
      <w:pPr>
        <w:pStyle w:val="berschrift2"/>
        <w:rPr>
          <w:smallCaps/>
          <w:lang w:val="en-GB"/>
        </w:rPr>
      </w:pPr>
      <w:r w:rsidRPr="00757D9E">
        <w:rPr>
          <w:lang w:val="en-GB"/>
        </w:rPr>
        <w:t>Problem</w:t>
      </w:r>
      <w:r w:rsidR="00425437">
        <w:rPr>
          <w:lang w:val="en-GB"/>
        </w:rPr>
        <w:t>s</w:t>
      </w:r>
      <w:r w:rsidRPr="00757D9E">
        <w:rPr>
          <w:lang w:val="en-GB"/>
        </w:rPr>
        <w:t xml:space="preserve"> </w:t>
      </w:r>
      <w:r w:rsidR="00425437" w:rsidRPr="00757D9E">
        <w:rPr>
          <w:lang w:val="en-GB"/>
        </w:rPr>
        <w:t>Targeted</w:t>
      </w:r>
      <w:r w:rsidR="00425437" w:rsidRPr="004D2884">
        <w:rPr>
          <w:lang w:val="en-GB"/>
        </w:rPr>
        <w:t>:</w:t>
      </w:r>
    </w:p>
    <w:p w14:paraId="6E77D26E" w14:textId="35ED0FB6" w:rsidR="00226521" w:rsidRPr="004D2884" w:rsidRDefault="00AB4D8B" w:rsidP="00B8031E">
      <w:pPr>
        <w:pStyle w:val="berschrift3"/>
        <w:rPr>
          <w:lang w:val="en-GB"/>
        </w:rPr>
      </w:pPr>
      <w:r>
        <w:rPr>
          <w:lang w:val="en-GB"/>
        </w:rPr>
        <w:t>P</w:t>
      </w:r>
      <w:r w:rsidR="00226521" w:rsidRPr="004D2884">
        <w:rPr>
          <w:lang w:val="en-GB"/>
        </w:rPr>
        <w:t xml:space="preserve">ersons with disabilities are rarely visible in public life. Physical barriers </w:t>
      </w:r>
      <w:r w:rsidR="008E476F" w:rsidRPr="004D2884">
        <w:rPr>
          <w:lang w:val="en-GB"/>
        </w:rPr>
        <w:t>are</w:t>
      </w:r>
      <w:r w:rsidR="00226521" w:rsidRPr="004D2884">
        <w:rPr>
          <w:lang w:val="en-GB"/>
        </w:rPr>
        <w:t xml:space="preserve"> the main reason, which </w:t>
      </w:r>
      <w:r w:rsidR="00303E40">
        <w:rPr>
          <w:lang w:val="en-GB"/>
        </w:rPr>
        <w:t xml:space="preserve">often </w:t>
      </w:r>
      <w:r w:rsidR="00226521" w:rsidRPr="004D2884">
        <w:rPr>
          <w:lang w:val="en-GB"/>
        </w:rPr>
        <w:t>makes it impossible for people with disabilities to participate in cultural events, such as concerts,</w:t>
      </w:r>
      <w:r w:rsidR="008C419F" w:rsidRPr="004D2884">
        <w:rPr>
          <w:lang w:val="en-GB"/>
        </w:rPr>
        <w:t xml:space="preserve"> festivals, theatre</w:t>
      </w:r>
      <w:r w:rsidR="00303E40">
        <w:rPr>
          <w:lang w:val="en-GB"/>
        </w:rPr>
        <w:t xml:space="preserve"> performances</w:t>
      </w:r>
      <w:r w:rsidR="003043DA" w:rsidRPr="004D2884">
        <w:rPr>
          <w:lang w:val="en-GB"/>
        </w:rPr>
        <w:t>,</w:t>
      </w:r>
      <w:r w:rsidR="008C419F" w:rsidRPr="004D2884">
        <w:rPr>
          <w:lang w:val="en-GB"/>
        </w:rPr>
        <w:t xml:space="preserve"> and</w:t>
      </w:r>
      <w:r w:rsidR="00226521" w:rsidRPr="004D2884">
        <w:rPr>
          <w:lang w:val="en-GB"/>
        </w:rPr>
        <w:t xml:space="preserve"> cinema visits. </w:t>
      </w:r>
    </w:p>
    <w:p w14:paraId="0BBDD881" w14:textId="47B9F1A5" w:rsidR="001919B7" w:rsidRPr="00757D9E" w:rsidRDefault="00143260" w:rsidP="00425437">
      <w:pPr>
        <w:pStyle w:val="berschrift2"/>
        <w:rPr>
          <w:smallCaps/>
          <w:lang w:val="en-GB"/>
        </w:rPr>
      </w:pPr>
      <w:r w:rsidRPr="00757D9E">
        <w:rPr>
          <w:lang w:val="en-GB"/>
        </w:rPr>
        <w:t>Solution</w:t>
      </w:r>
      <w:r w:rsidR="00425437" w:rsidRPr="00757D9E">
        <w:rPr>
          <w:lang w:val="en-GB"/>
        </w:rPr>
        <w:t xml:space="preserve">, </w:t>
      </w:r>
      <w:r w:rsidR="00425437" w:rsidRPr="004D2884">
        <w:rPr>
          <w:lang w:val="en-GB"/>
        </w:rPr>
        <w:t>I</w:t>
      </w:r>
      <w:r w:rsidR="00425437" w:rsidRPr="00757D9E">
        <w:rPr>
          <w:lang w:val="en-GB"/>
        </w:rPr>
        <w:t>nnovation</w:t>
      </w:r>
      <w:r w:rsidR="00425437" w:rsidRPr="004D2884">
        <w:rPr>
          <w:lang w:val="en-GB"/>
        </w:rPr>
        <w:t>,</w:t>
      </w:r>
      <w:r w:rsidR="00425437" w:rsidRPr="00757D9E">
        <w:rPr>
          <w:lang w:val="en-GB"/>
        </w:rPr>
        <w:t xml:space="preserve"> </w:t>
      </w:r>
      <w:r w:rsidR="00425437">
        <w:rPr>
          <w:lang w:val="en-GB"/>
        </w:rPr>
        <w:t>a</w:t>
      </w:r>
      <w:r w:rsidR="00425437" w:rsidRPr="00757D9E">
        <w:rPr>
          <w:lang w:val="en-GB"/>
        </w:rPr>
        <w:t xml:space="preserve">nd </w:t>
      </w:r>
      <w:r w:rsidR="00425437" w:rsidRPr="004D2884">
        <w:rPr>
          <w:lang w:val="en-GB"/>
        </w:rPr>
        <w:t>I</w:t>
      </w:r>
      <w:r w:rsidR="00425437" w:rsidRPr="00757D9E">
        <w:rPr>
          <w:lang w:val="en-GB"/>
        </w:rPr>
        <w:t>mpact</w:t>
      </w:r>
    </w:p>
    <w:p w14:paraId="6D3B6C4C" w14:textId="7911387E" w:rsidR="008E6BFF" w:rsidRPr="004D2884" w:rsidRDefault="009F1884" w:rsidP="00B8031E">
      <w:pPr>
        <w:pStyle w:val="berschrift3"/>
        <w:rPr>
          <w:lang w:val="en-GB"/>
        </w:rPr>
      </w:pPr>
      <w:r w:rsidRPr="004D2884">
        <w:rPr>
          <w:lang w:val="en-GB"/>
        </w:rPr>
        <w:t>“</w:t>
      </w:r>
      <w:r w:rsidR="00FF0CD7" w:rsidRPr="004D2884">
        <w:rPr>
          <w:lang w:val="en-GB"/>
        </w:rPr>
        <w:t>Inklusion muss laut sein</w:t>
      </w:r>
      <w:r w:rsidR="003043DA" w:rsidRPr="004D2884">
        <w:rPr>
          <w:lang w:val="en-GB"/>
        </w:rPr>
        <w:t>”</w:t>
      </w:r>
      <w:r w:rsidR="00EE6DB0" w:rsidRPr="004D2884">
        <w:rPr>
          <w:lang w:val="en-GB"/>
        </w:rPr>
        <w:t xml:space="preserve"> operates a</w:t>
      </w:r>
      <w:r w:rsidR="00513F37">
        <w:rPr>
          <w:lang w:val="en-GB"/>
        </w:rPr>
        <w:t xml:space="preserve"> European</w:t>
      </w:r>
      <w:r w:rsidR="00EE6DB0" w:rsidRPr="004D2884">
        <w:rPr>
          <w:lang w:val="en-GB"/>
        </w:rPr>
        <w:t xml:space="preserve">-wide network of volunteers who accompany persons with disabilities to various cultural events and provides information about accessible </w:t>
      </w:r>
      <w:r w:rsidR="00D703B0" w:rsidRPr="004D2884">
        <w:rPr>
          <w:lang w:val="en-GB"/>
        </w:rPr>
        <w:t>venues</w:t>
      </w:r>
      <w:r w:rsidR="00EE6DB0" w:rsidRPr="004D2884">
        <w:rPr>
          <w:lang w:val="en-GB"/>
        </w:rPr>
        <w:t xml:space="preserve"> online.</w:t>
      </w:r>
      <w:r w:rsidR="008E6BFF" w:rsidRPr="004D2884">
        <w:rPr>
          <w:lang w:val="en-GB"/>
        </w:rPr>
        <w:t xml:space="preserve"> Thanks to the vast engagement of </w:t>
      </w:r>
      <w:r w:rsidR="003043DA" w:rsidRPr="004D2884">
        <w:rPr>
          <w:lang w:val="en-GB"/>
        </w:rPr>
        <w:t xml:space="preserve">these </w:t>
      </w:r>
      <w:r w:rsidR="008E6BFF" w:rsidRPr="004D2884">
        <w:rPr>
          <w:lang w:val="en-GB"/>
        </w:rPr>
        <w:t>volunteers</w:t>
      </w:r>
      <w:r w:rsidR="0035213A" w:rsidRPr="004D2884">
        <w:rPr>
          <w:lang w:val="en-GB"/>
        </w:rPr>
        <w:t>,</w:t>
      </w:r>
      <w:r w:rsidR="008E6BFF" w:rsidRPr="004D2884">
        <w:rPr>
          <w:lang w:val="en-GB"/>
        </w:rPr>
        <w:t xml:space="preserve"> the service can</w:t>
      </w:r>
      <w:r w:rsidR="0035213A" w:rsidRPr="004D2884">
        <w:rPr>
          <w:lang w:val="en-GB"/>
        </w:rPr>
        <w:t xml:space="preserve"> be</w:t>
      </w:r>
      <w:r w:rsidR="008E6BFF" w:rsidRPr="004D2884">
        <w:rPr>
          <w:lang w:val="en-GB"/>
        </w:rPr>
        <w:t xml:space="preserve"> offered free of charge.</w:t>
      </w:r>
    </w:p>
    <w:p w14:paraId="5B30C071" w14:textId="2AAFAE37" w:rsidR="00735410" w:rsidRPr="004D2884" w:rsidRDefault="00FF0CD7" w:rsidP="00B8031E">
      <w:pPr>
        <w:pStyle w:val="berschrift3"/>
        <w:rPr>
          <w:lang w:val="en-GB"/>
        </w:rPr>
      </w:pPr>
      <w:r w:rsidRPr="004D2884">
        <w:rPr>
          <w:lang w:val="en-GB"/>
        </w:rPr>
        <w:t xml:space="preserve">Through the website </w:t>
      </w:r>
      <w:hyperlink r:id="rId5" w:history="1">
        <w:r w:rsidRPr="004D2884">
          <w:rPr>
            <w:lang w:val="en-GB"/>
          </w:rPr>
          <w:t>www.i-m-l-s.com</w:t>
        </w:r>
      </w:hyperlink>
      <w:r w:rsidR="00D1545C" w:rsidRPr="004D2884">
        <w:rPr>
          <w:lang w:val="en-GB"/>
        </w:rPr>
        <w:t>,</w:t>
      </w:r>
      <w:r w:rsidRPr="004D2884">
        <w:rPr>
          <w:lang w:val="en-GB"/>
        </w:rPr>
        <w:t xml:space="preserve"> persons with disabilities can make an appointment with a </w:t>
      </w:r>
      <w:r w:rsidR="001138AC" w:rsidRPr="004D2884">
        <w:rPr>
          <w:lang w:val="en-GB"/>
        </w:rPr>
        <w:t>buddy</w:t>
      </w:r>
      <w:r w:rsidR="00AB4D8B">
        <w:rPr>
          <w:lang w:val="en-GB"/>
        </w:rPr>
        <w:t xml:space="preserve"> in countries including Austria, Belgium, Germany, The Netherlands and Switzerland</w:t>
      </w:r>
      <w:r w:rsidRPr="004D2884">
        <w:rPr>
          <w:lang w:val="en-GB"/>
        </w:rPr>
        <w:t xml:space="preserve">, who will </w:t>
      </w:r>
      <w:r w:rsidR="003043DA" w:rsidRPr="004D2884">
        <w:rPr>
          <w:lang w:val="en-GB"/>
        </w:rPr>
        <w:t xml:space="preserve">then </w:t>
      </w:r>
      <w:r w:rsidRPr="004D2884">
        <w:rPr>
          <w:lang w:val="en-GB"/>
        </w:rPr>
        <w:t xml:space="preserve">accompany them to </w:t>
      </w:r>
      <w:r w:rsidR="008E6BFF" w:rsidRPr="004D2884">
        <w:rPr>
          <w:lang w:val="en-GB"/>
        </w:rPr>
        <w:t xml:space="preserve">the chosen event. Before booking an appointment, the person using the service can inform her or himself on the accessibility of the venue </w:t>
      </w:r>
      <w:r w:rsidR="003043DA" w:rsidRPr="004D2884">
        <w:rPr>
          <w:lang w:val="en-GB"/>
        </w:rPr>
        <w:t xml:space="preserve">as well as find </w:t>
      </w:r>
      <w:r w:rsidR="008E6BFF" w:rsidRPr="004D2884">
        <w:rPr>
          <w:lang w:val="en-GB"/>
        </w:rPr>
        <w:t>barrier-free accommodation</w:t>
      </w:r>
      <w:r w:rsidR="003043DA" w:rsidRPr="004D2884">
        <w:rPr>
          <w:lang w:val="en-GB"/>
        </w:rPr>
        <w:t>s</w:t>
      </w:r>
      <w:r w:rsidR="008E6BFF" w:rsidRPr="004D2884">
        <w:rPr>
          <w:lang w:val="en-GB"/>
        </w:rPr>
        <w:t xml:space="preserve"> </w:t>
      </w:r>
      <w:r w:rsidR="003043DA" w:rsidRPr="004D2884">
        <w:rPr>
          <w:lang w:val="en-GB"/>
        </w:rPr>
        <w:t xml:space="preserve">and </w:t>
      </w:r>
      <w:r w:rsidR="008E6BFF" w:rsidRPr="004D2884">
        <w:rPr>
          <w:lang w:val="en-GB"/>
        </w:rPr>
        <w:t>travel information</w:t>
      </w:r>
      <w:r w:rsidR="003043DA" w:rsidRPr="004D2884">
        <w:rPr>
          <w:lang w:val="en-GB"/>
        </w:rPr>
        <w:t>, if needed</w:t>
      </w:r>
      <w:r w:rsidR="008E6BFF" w:rsidRPr="004D2884">
        <w:rPr>
          <w:lang w:val="en-GB"/>
        </w:rPr>
        <w:t>.</w:t>
      </w:r>
      <w:r w:rsidR="00735410" w:rsidRPr="004D2884">
        <w:rPr>
          <w:lang w:val="en-GB"/>
        </w:rPr>
        <w:t xml:space="preserve"> </w:t>
      </w:r>
    </w:p>
    <w:p w14:paraId="5BAE39E3" w14:textId="7453CF25" w:rsidR="00EE6DB0" w:rsidRPr="004D2884" w:rsidRDefault="008E6BFF" w:rsidP="00B8031E">
      <w:pPr>
        <w:pStyle w:val="berschrift3"/>
        <w:rPr>
          <w:lang w:val="en-GB"/>
        </w:rPr>
      </w:pPr>
      <w:r w:rsidRPr="00FC709A">
        <w:rPr>
          <w:lang w:val="en-GB"/>
        </w:rPr>
        <w:t xml:space="preserve">“Inklusion muss laut sein” </w:t>
      </w:r>
      <w:r w:rsidR="00867137" w:rsidRPr="00FC709A">
        <w:rPr>
          <w:lang w:val="en-GB"/>
        </w:rPr>
        <w:t>also helps in build</w:t>
      </w:r>
      <w:r w:rsidR="00867137" w:rsidRPr="004D2884">
        <w:rPr>
          <w:lang w:val="en-GB"/>
        </w:rPr>
        <w:t>ing lasting relationships between persons with disabilities and their buddies by carefully matching the personalit</w:t>
      </w:r>
      <w:r w:rsidR="00303E40">
        <w:rPr>
          <w:lang w:val="en-GB"/>
        </w:rPr>
        <w:t>ies</w:t>
      </w:r>
      <w:r w:rsidR="00867137" w:rsidRPr="004D2884">
        <w:rPr>
          <w:lang w:val="en-GB"/>
        </w:rPr>
        <w:t xml:space="preserve"> and interest</w:t>
      </w:r>
      <w:r w:rsidR="00303E40">
        <w:rPr>
          <w:lang w:val="en-GB"/>
        </w:rPr>
        <w:t>s</w:t>
      </w:r>
      <w:r w:rsidR="00867137" w:rsidRPr="004D2884">
        <w:rPr>
          <w:lang w:val="en-GB"/>
        </w:rPr>
        <w:t xml:space="preserve"> of the partners.</w:t>
      </w:r>
      <w:r w:rsidR="004D2884" w:rsidRPr="004D2884">
        <w:rPr>
          <w:lang w:val="en-GB"/>
        </w:rPr>
        <w:t xml:space="preserve"> </w:t>
      </w:r>
      <w:r w:rsidR="00867137" w:rsidRPr="004D2884">
        <w:rPr>
          <w:lang w:val="en-GB"/>
        </w:rPr>
        <w:t xml:space="preserve">The </w:t>
      </w:r>
      <w:r w:rsidR="00237A84" w:rsidRPr="004D2884">
        <w:rPr>
          <w:lang w:val="en-GB"/>
        </w:rPr>
        <w:t>service</w:t>
      </w:r>
      <w:r w:rsidR="0069333A" w:rsidRPr="004D2884">
        <w:rPr>
          <w:lang w:val="en-GB"/>
        </w:rPr>
        <w:t xml:space="preserve"> </w:t>
      </w:r>
      <w:r w:rsidR="00867137" w:rsidRPr="004D2884">
        <w:rPr>
          <w:lang w:val="en-GB"/>
        </w:rPr>
        <w:t xml:space="preserve">not only allows </w:t>
      </w:r>
      <w:r w:rsidR="0069333A" w:rsidRPr="004D2884">
        <w:rPr>
          <w:lang w:val="en-GB"/>
        </w:rPr>
        <w:t>persons with disabilities to participate in</w:t>
      </w:r>
      <w:r w:rsidR="0071696E" w:rsidRPr="004D2884">
        <w:rPr>
          <w:lang w:val="en-GB"/>
        </w:rPr>
        <w:t xml:space="preserve"> public life</w:t>
      </w:r>
      <w:r w:rsidR="00867137" w:rsidRPr="004D2884">
        <w:rPr>
          <w:lang w:val="en-GB"/>
        </w:rPr>
        <w:t xml:space="preserve"> and create new relationships</w:t>
      </w:r>
      <w:r w:rsidR="0071696E" w:rsidRPr="004D2884">
        <w:rPr>
          <w:lang w:val="en-GB"/>
        </w:rPr>
        <w:t xml:space="preserve">, </w:t>
      </w:r>
      <w:r w:rsidR="004D2884" w:rsidRPr="004D2884">
        <w:rPr>
          <w:lang w:val="en-GB"/>
        </w:rPr>
        <w:t xml:space="preserve">it also helps to </w:t>
      </w:r>
      <w:r w:rsidR="00867137" w:rsidRPr="004D2884">
        <w:rPr>
          <w:lang w:val="en-GB"/>
        </w:rPr>
        <w:t>increase</w:t>
      </w:r>
      <w:r w:rsidR="0071696E" w:rsidRPr="004D2884">
        <w:rPr>
          <w:lang w:val="en-GB"/>
        </w:rPr>
        <w:t xml:space="preserve"> awareness </w:t>
      </w:r>
      <w:r w:rsidR="004D2884" w:rsidRPr="004D2884">
        <w:rPr>
          <w:lang w:val="en-GB"/>
        </w:rPr>
        <w:t xml:space="preserve">of the needs of people with disabilities </w:t>
      </w:r>
      <w:r w:rsidR="0071696E" w:rsidRPr="004D2884">
        <w:rPr>
          <w:lang w:val="en-GB"/>
        </w:rPr>
        <w:t xml:space="preserve">on the </w:t>
      </w:r>
      <w:r w:rsidR="004D2884" w:rsidRPr="004D2884">
        <w:rPr>
          <w:lang w:val="en-GB"/>
        </w:rPr>
        <w:t xml:space="preserve">part </w:t>
      </w:r>
      <w:r w:rsidR="0071696E" w:rsidRPr="004D2884">
        <w:rPr>
          <w:lang w:val="en-GB"/>
        </w:rPr>
        <w:t>of event organi</w:t>
      </w:r>
      <w:r w:rsidR="004D2884" w:rsidRPr="004D2884">
        <w:rPr>
          <w:lang w:val="en-GB"/>
        </w:rPr>
        <w:t>z</w:t>
      </w:r>
      <w:r w:rsidR="0071696E" w:rsidRPr="004D2884">
        <w:rPr>
          <w:lang w:val="en-GB"/>
        </w:rPr>
        <w:t>ers.</w:t>
      </w:r>
    </w:p>
    <w:p w14:paraId="0550F075" w14:textId="72188FA1" w:rsidR="00342329" w:rsidRPr="00757D9E" w:rsidRDefault="001B48BC" w:rsidP="00425437">
      <w:pPr>
        <w:pStyle w:val="berschrift2"/>
        <w:rPr>
          <w:smallCaps/>
          <w:lang w:val="en-GB"/>
        </w:rPr>
      </w:pPr>
      <w:r w:rsidRPr="00757D9E">
        <w:rPr>
          <w:lang w:val="en-GB"/>
        </w:rPr>
        <w:lastRenderedPageBreak/>
        <w:t>Outlook</w:t>
      </w:r>
      <w:r w:rsidR="00425437" w:rsidRPr="004D2884">
        <w:rPr>
          <w:lang w:val="en-GB"/>
        </w:rPr>
        <w:t>,</w:t>
      </w:r>
      <w:r w:rsidR="00425437" w:rsidRPr="00757D9E">
        <w:rPr>
          <w:lang w:val="en-GB"/>
        </w:rPr>
        <w:t xml:space="preserve"> Transferability</w:t>
      </w:r>
      <w:r w:rsidR="00425437" w:rsidRPr="004D2884">
        <w:rPr>
          <w:lang w:val="en-GB"/>
        </w:rPr>
        <w:t xml:space="preserve">, </w:t>
      </w:r>
      <w:r w:rsidR="00425437">
        <w:rPr>
          <w:lang w:val="en-GB"/>
        </w:rPr>
        <w:t>a</w:t>
      </w:r>
      <w:r w:rsidR="00425437" w:rsidRPr="004D2884">
        <w:rPr>
          <w:lang w:val="en-GB"/>
        </w:rPr>
        <w:t>nd Funding</w:t>
      </w:r>
      <w:r w:rsidR="00425437">
        <w:rPr>
          <w:lang w:val="en-GB"/>
        </w:rPr>
        <w:t>:</w:t>
      </w:r>
    </w:p>
    <w:p w14:paraId="2BB273D8" w14:textId="28CB209D" w:rsidR="00D85872" w:rsidRPr="004D2884" w:rsidRDefault="00C23E5E" w:rsidP="00B8031E">
      <w:pPr>
        <w:pStyle w:val="berschrift3"/>
        <w:rPr>
          <w:lang w:val="en-GB"/>
        </w:rPr>
      </w:pPr>
      <w:r w:rsidRPr="004D2884">
        <w:rPr>
          <w:lang w:val="en-GB"/>
        </w:rPr>
        <w:t>Co</w:t>
      </w:r>
      <w:r w:rsidR="00050699" w:rsidRPr="004D2884">
        <w:rPr>
          <w:lang w:val="en-GB"/>
        </w:rPr>
        <w:t>-</w:t>
      </w:r>
      <w:r w:rsidRPr="004D2884">
        <w:rPr>
          <w:lang w:val="en-GB"/>
        </w:rPr>
        <w:t>operations with well-known festivals</w:t>
      </w:r>
      <w:r w:rsidR="009C432F" w:rsidRPr="004D2884">
        <w:rPr>
          <w:lang w:val="en-GB"/>
        </w:rPr>
        <w:t xml:space="preserve">, such as </w:t>
      </w:r>
      <w:r w:rsidR="00303E40">
        <w:rPr>
          <w:lang w:val="en-GB"/>
        </w:rPr>
        <w:t xml:space="preserve">Germany’s </w:t>
      </w:r>
      <w:r w:rsidR="009C432F" w:rsidRPr="004D2884">
        <w:rPr>
          <w:lang w:val="en-GB"/>
        </w:rPr>
        <w:t>“Wacken Open Air</w:t>
      </w:r>
      <w:r w:rsidR="00303E40">
        <w:rPr>
          <w:lang w:val="en-GB"/>
        </w:rPr>
        <w:t>,</w:t>
      </w:r>
      <w:r w:rsidR="009C432F" w:rsidRPr="004D2884">
        <w:rPr>
          <w:lang w:val="en-GB"/>
        </w:rPr>
        <w:t xml:space="preserve">” </w:t>
      </w:r>
      <w:r w:rsidR="00050699" w:rsidRPr="004D2884">
        <w:rPr>
          <w:lang w:val="en-GB"/>
        </w:rPr>
        <w:t>ha</w:t>
      </w:r>
      <w:r w:rsidR="004D2884" w:rsidRPr="004D2884">
        <w:rPr>
          <w:lang w:val="en-GB"/>
        </w:rPr>
        <w:t>s</w:t>
      </w:r>
      <w:r w:rsidR="00050699" w:rsidRPr="004D2884">
        <w:rPr>
          <w:lang w:val="en-GB"/>
        </w:rPr>
        <w:t xml:space="preserve"> not</w:t>
      </w:r>
      <w:r w:rsidRPr="004D2884">
        <w:rPr>
          <w:lang w:val="en-GB"/>
        </w:rPr>
        <w:t xml:space="preserve"> only contribute</w:t>
      </w:r>
      <w:r w:rsidR="00050699" w:rsidRPr="004D2884">
        <w:rPr>
          <w:lang w:val="en-GB"/>
        </w:rPr>
        <w:t>d</w:t>
      </w:r>
      <w:r w:rsidRPr="004D2884">
        <w:rPr>
          <w:lang w:val="en-GB"/>
        </w:rPr>
        <w:t xml:space="preserve"> to </w:t>
      </w:r>
      <w:r w:rsidR="00050699" w:rsidRPr="004D2884">
        <w:rPr>
          <w:lang w:val="en-GB"/>
        </w:rPr>
        <w:t>attracting</w:t>
      </w:r>
      <w:r w:rsidRPr="004D2884">
        <w:rPr>
          <w:lang w:val="en-GB"/>
        </w:rPr>
        <w:t xml:space="preserve"> new volunteers but also to raising awareness </w:t>
      </w:r>
      <w:r w:rsidR="00050699" w:rsidRPr="004D2884">
        <w:rPr>
          <w:lang w:val="en-GB"/>
        </w:rPr>
        <w:t>among</w:t>
      </w:r>
      <w:r w:rsidRPr="004D2884">
        <w:rPr>
          <w:lang w:val="en-GB"/>
        </w:rPr>
        <w:t xml:space="preserve"> event organi</w:t>
      </w:r>
      <w:r w:rsidR="004D2884" w:rsidRPr="004D2884">
        <w:rPr>
          <w:lang w:val="en-GB"/>
        </w:rPr>
        <w:t>z</w:t>
      </w:r>
      <w:r w:rsidRPr="004D2884">
        <w:rPr>
          <w:lang w:val="en-GB"/>
        </w:rPr>
        <w:t xml:space="preserve">ers, who in turn introduce changes to their venues </w:t>
      </w:r>
      <w:r w:rsidR="00303E40">
        <w:rPr>
          <w:lang w:val="en-GB"/>
        </w:rPr>
        <w:t xml:space="preserve">to </w:t>
      </w:r>
      <w:r w:rsidR="00FD6D1C" w:rsidRPr="004D2884">
        <w:rPr>
          <w:lang w:val="en-GB"/>
        </w:rPr>
        <w:t>mak</w:t>
      </w:r>
      <w:r w:rsidR="00303E40">
        <w:rPr>
          <w:lang w:val="en-GB"/>
        </w:rPr>
        <w:t>e</w:t>
      </w:r>
      <w:r w:rsidRPr="004D2884">
        <w:rPr>
          <w:lang w:val="en-GB"/>
        </w:rPr>
        <w:t xml:space="preserve"> them more accessible.</w:t>
      </w:r>
    </w:p>
    <w:p w14:paraId="0B0EF719" w14:textId="0B98363F" w:rsidR="00AD3ED2" w:rsidRPr="004D2884" w:rsidRDefault="009C432F" w:rsidP="00B8031E">
      <w:pPr>
        <w:pStyle w:val="berschrift3"/>
        <w:rPr>
          <w:lang w:val="en-GB"/>
        </w:rPr>
      </w:pPr>
      <w:r w:rsidRPr="004D2884">
        <w:rPr>
          <w:lang w:val="en-GB"/>
        </w:rPr>
        <w:t>The project can be easily transferred to other cities or countries. In fact, it</w:t>
      </w:r>
      <w:r w:rsidR="00446DE6" w:rsidRPr="004D2884">
        <w:rPr>
          <w:lang w:val="en-GB"/>
        </w:rPr>
        <w:t xml:space="preserve"> </w:t>
      </w:r>
      <w:r w:rsidR="004D2884" w:rsidRPr="004D2884">
        <w:rPr>
          <w:lang w:val="en-GB"/>
        </w:rPr>
        <w:t xml:space="preserve">has </w:t>
      </w:r>
      <w:r w:rsidR="00446DE6" w:rsidRPr="004D2884">
        <w:rPr>
          <w:lang w:val="en-GB"/>
        </w:rPr>
        <w:t xml:space="preserve">already </w:t>
      </w:r>
      <w:r w:rsidR="004D2884" w:rsidRPr="004D2884">
        <w:rPr>
          <w:lang w:val="en-GB"/>
        </w:rPr>
        <w:t xml:space="preserve">been </w:t>
      </w:r>
      <w:r w:rsidR="00446DE6" w:rsidRPr="004D2884">
        <w:rPr>
          <w:lang w:val="en-GB"/>
        </w:rPr>
        <w:t xml:space="preserve">replicated by the Disabled Persons Association </w:t>
      </w:r>
      <w:proofErr w:type="spellStart"/>
      <w:r w:rsidR="00446DE6" w:rsidRPr="004D2884">
        <w:rPr>
          <w:lang w:val="en-GB"/>
        </w:rPr>
        <w:t>Greiz</w:t>
      </w:r>
      <w:proofErr w:type="spellEnd"/>
      <w:r w:rsidR="00446DE6" w:rsidRPr="004D2884">
        <w:rPr>
          <w:lang w:val="en-GB"/>
        </w:rPr>
        <w:t xml:space="preserve"> (</w:t>
      </w:r>
      <w:proofErr w:type="spellStart"/>
      <w:r w:rsidR="00446DE6" w:rsidRPr="00757D9E">
        <w:rPr>
          <w:i/>
          <w:lang w:val="en-GB"/>
        </w:rPr>
        <w:t>Behindertenverband</w:t>
      </w:r>
      <w:proofErr w:type="spellEnd"/>
      <w:r w:rsidR="00446DE6" w:rsidRPr="00757D9E">
        <w:rPr>
          <w:i/>
          <w:lang w:val="en-GB"/>
        </w:rPr>
        <w:t xml:space="preserve"> </w:t>
      </w:r>
      <w:proofErr w:type="spellStart"/>
      <w:r w:rsidR="00446DE6" w:rsidRPr="00757D9E">
        <w:rPr>
          <w:i/>
          <w:lang w:val="en-GB"/>
        </w:rPr>
        <w:t>Greiz</w:t>
      </w:r>
      <w:proofErr w:type="spellEnd"/>
      <w:r w:rsidR="00446DE6" w:rsidRPr="004D2884">
        <w:rPr>
          <w:lang w:val="en-GB"/>
        </w:rPr>
        <w:t>)</w:t>
      </w:r>
      <w:r w:rsidR="004B31ED" w:rsidRPr="004D2884">
        <w:rPr>
          <w:lang w:val="en-GB"/>
        </w:rPr>
        <w:t xml:space="preserve"> in Germany</w:t>
      </w:r>
      <w:r w:rsidR="004D2884" w:rsidRPr="004D2884">
        <w:rPr>
          <w:lang w:val="en-GB"/>
        </w:rPr>
        <w:t>;</w:t>
      </w:r>
      <w:r w:rsidR="00446DE6" w:rsidRPr="004D2884">
        <w:rPr>
          <w:lang w:val="en-GB"/>
        </w:rPr>
        <w:t xml:space="preserve"> and the Austrian project Aeon Tickets</w:t>
      </w:r>
      <w:r w:rsidR="00C936DC" w:rsidRPr="004D2884">
        <w:rPr>
          <w:lang w:val="en-GB"/>
        </w:rPr>
        <w:t xml:space="preserve"> – an online ticket shop specialis</w:t>
      </w:r>
      <w:r w:rsidR="004D2884" w:rsidRPr="004D2884">
        <w:rPr>
          <w:lang w:val="en-GB"/>
        </w:rPr>
        <w:t>ing</w:t>
      </w:r>
      <w:r w:rsidR="00C936DC" w:rsidRPr="004D2884">
        <w:rPr>
          <w:lang w:val="en-GB"/>
        </w:rPr>
        <w:t xml:space="preserve"> in meeting the needs of persons with disabilities – </w:t>
      </w:r>
      <w:r w:rsidR="004D2884" w:rsidRPr="004D2884">
        <w:rPr>
          <w:lang w:val="en-GB"/>
        </w:rPr>
        <w:t xml:space="preserve">has </w:t>
      </w:r>
      <w:r w:rsidR="005D3B2A" w:rsidRPr="004D2884">
        <w:rPr>
          <w:lang w:val="en-GB"/>
        </w:rPr>
        <w:t xml:space="preserve">approached </w:t>
      </w:r>
      <w:r w:rsidR="00FB5A4D">
        <w:rPr>
          <w:lang w:val="en-GB"/>
        </w:rPr>
        <w:t>“</w:t>
      </w:r>
      <w:r w:rsidR="00FF0CD7" w:rsidRPr="004D2884">
        <w:rPr>
          <w:lang w:val="en-GB"/>
        </w:rPr>
        <w:t>Inklusion muss laut sein</w:t>
      </w:r>
      <w:r w:rsidR="00FB5A4D">
        <w:rPr>
          <w:lang w:val="en-GB"/>
        </w:rPr>
        <w:t>”</w:t>
      </w:r>
      <w:r w:rsidR="005D3B2A" w:rsidRPr="004D2884">
        <w:rPr>
          <w:lang w:val="en-GB"/>
        </w:rPr>
        <w:t xml:space="preserve"> for advice and expertise.</w:t>
      </w:r>
    </w:p>
    <w:p w14:paraId="67A0BBE9" w14:textId="58B3BFA6" w:rsidR="00AD3ED2" w:rsidRPr="004D2884" w:rsidRDefault="00AD3ED2" w:rsidP="00B8031E">
      <w:pPr>
        <w:pStyle w:val="berschrift3"/>
        <w:rPr>
          <w:lang w:val="en-GB"/>
        </w:rPr>
      </w:pPr>
      <w:r w:rsidRPr="004D2884">
        <w:rPr>
          <w:lang w:val="en-GB"/>
        </w:rPr>
        <w:t xml:space="preserve">Currently, </w:t>
      </w:r>
      <w:r w:rsidR="00446DE6" w:rsidRPr="004D2884">
        <w:rPr>
          <w:lang w:val="en-GB"/>
        </w:rPr>
        <w:t>volunteers</w:t>
      </w:r>
      <w:r w:rsidRPr="004D2884">
        <w:rPr>
          <w:lang w:val="en-GB"/>
        </w:rPr>
        <w:t xml:space="preserve"> make up 85 per cent of the work carried out in Germany. In 2016 </w:t>
      </w:r>
      <w:r w:rsidR="00FB5A4D">
        <w:rPr>
          <w:lang w:val="en-GB"/>
        </w:rPr>
        <w:t xml:space="preserve">the organization </w:t>
      </w:r>
      <w:r w:rsidRPr="004D2884">
        <w:rPr>
          <w:lang w:val="en-GB"/>
        </w:rPr>
        <w:t>received p</w:t>
      </w:r>
      <w:r w:rsidR="00AB4BBA" w:rsidRPr="004D2884">
        <w:rPr>
          <w:lang w:val="en-GB"/>
        </w:rPr>
        <w:t xml:space="preserve">rivate donations </w:t>
      </w:r>
      <w:r w:rsidR="008E476F" w:rsidRPr="004D2884">
        <w:rPr>
          <w:lang w:val="en-GB"/>
        </w:rPr>
        <w:t>of</w:t>
      </w:r>
      <w:r w:rsidR="00AB4BBA" w:rsidRPr="004D2884">
        <w:rPr>
          <w:lang w:val="en-GB"/>
        </w:rPr>
        <w:t xml:space="preserve"> 5</w:t>
      </w:r>
      <w:r w:rsidR="00FB5A4D">
        <w:rPr>
          <w:lang w:val="en-GB"/>
        </w:rPr>
        <w:t>,</w:t>
      </w:r>
      <w:r w:rsidR="00AB4BBA" w:rsidRPr="004D2884">
        <w:rPr>
          <w:lang w:val="en-GB"/>
        </w:rPr>
        <w:t>000</w:t>
      </w:r>
      <w:r w:rsidR="00757D9E">
        <w:rPr>
          <w:lang w:val="en-GB"/>
        </w:rPr>
        <w:t xml:space="preserve"> EU</w:t>
      </w:r>
      <w:r w:rsidR="008F024C" w:rsidRPr="004D2884">
        <w:rPr>
          <w:lang w:val="en-GB"/>
        </w:rPr>
        <w:t xml:space="preserve"> in addition to </w:t>
      </w:r>
      <w:r w:rsidR="008E476F" w:rsidRPr="004D2884">
        <w:rPr>
          <w:lang w:val="en-GB"/>
        </w:rPr>
        <w:t>15</w:t>
      </w:r>
      <w:r w:rsidR="00FB5A4D">
        <w:rPr>
          <w:lang w:val="en-GB"/>
        </w:rPr>
        <w:t>,</w:t>
      </w:r>
      <w:r w:rsidR="008E476F" w:rsidRPr="00882C54">
        <w:rPr>
          <w:lang w:val="en-GB"/>
        </w:rPr>
        <w:t>000</w:t>
      </w:r>
      <w:r w:rsidR="00757D9E" w:rsidRPr="00882C54">
        <w:rPr>
          <w:lang w:val="en-GB"/>
        </w:rPr>
        <w:t xml:space="preserve"> Euro</w:t>
      </w:r>
      <w:r w:rsidR="00FB5A4D" w:rsidRPr="00882C54">
        <w:rPr>
          <w:lang w:val="en-GB"/>
        </w:rPr>
        <w:t xml:space="preserve"> of the organization’s own funds</w:t>
      </w:r>
      <w:r w:rsidR="008F024C" w:rsidRPr="00882C54">
        <w:rPr>
          <w:lang w:val="en-GB"/>
        </w:rPr>
        <w:t>.</w:t>
      </w:r>
    </w:p>
    <w:p w14:paraId="201141E8" w14:textId="77777777" w:rsidR="00AA5BEB" w:rsidRPr="00F83E58" w:rsidRDefault="00AA5BEB" w:rsidP="00AA5BEB">
      <w:pPr>
        <w:pStyle w:val="berschrift2"/>
      </w:pPr>
      <w:r w:rsidRPr="00F83E58">
        <w:t>About the Practice at a Glance</w:t>
      </w:r>
      <w:r>
        <w:t>:</w:t>
      </w:r>
    </w:p>
    <w:p w14:paraId="511A138F" w14:textId="652D6BDA" w:rsidR="00AA5BEB" w:rsidRPr="00AA5BEB" w:rsidRDefault="00AA5BEB" w:rsidP="00AA5BEB">
      <w:pPr>
        <w:pStyle w:val="berschrift3"/>
        <w:rPr>
          <w:lang w:val="en-GB"/>
        </w:rPr>
      </w:pPr>
      <w:r w:rsidRPr="00F83E58">
        <w:t xml:space="preserve">Name </w:t>
      </w:r>
      <w:r>
        <w:t>o</w:t>
      </w:r>
      <w:r w:rsidRPr="00F83E58">
        <w:t xml:space="preserve">f Innovative Practice: </w:t>
      </w:r>
      <w:r w:rsidRPr="00AA5BEB">
        <w:t>Buddy service for jointly attending cultural events</w:t>
      </w:r>
    </w:p>
    <w:p w14:paraId="706D2A37" w14:textId="34D34EE3" w:rsidR="00AA5BEB" w:rsidRPr="00F83E58" w:rsidRDefault="00AA5BEB" w:rsidP="00AA5BEB">
      <w:pPr>
        <w:pStyle w:val="berschrift3"/>
      </w:pPr>
      <w:proofErr w:type="spellStart"/>
      <w:r w:rsidRPr="00F83E58">
        <w:t>Organisation</w:t>
      </w:r>
      <w:proofErr w:type="spellEnd"/>
      <w:r w:rsidRPr="00F83E58">
        <w:t xml:space="preserve">: </w:t>
      </w:r>
      <w:r w:rsidRPr="00AA5BEB">
        <w:t>"</w:t>
      </w:r>
      <w:proofErr w:type="spellStart"/>
      <w:r w:rsidRPr="00AA5BEB">
        <w:t>Inklusion</w:t>
      </w:r>
      <w:proofErr w:type="spellEnd"/>
      <w:r w:rsidRPr="00AA5BEB">
        <w:t xml:space="preserve"> muss </w:t>
      </w:r>
      <w:proofErr w:type="spellStart"/>
      <w:r w:rsidRPr="00AA5BEB">
        <w:t>laut</w:t>
      </w:r>
      <w:proofErr w:type="spellEnd"/>
      <w:r w:rsidRPr="00AA5BEB">
        <w:t xml:space="preserve"> sein" (“Inclusion must be loud”)</w:t>
      </w:r>
    </w:p>
    <w:p w14:paraId="26F974F2" w14:textId="2FF1CC57" w:rsidR="00AA5BEB" w:rsidRPr="00F83E58" w:rsidRDefault="00AA5BEB" w:rsidP="00AA5BEB">
      <w:pPr>
        <w:pStyle w:val="berschrift3"/>
      </w:pPr>
      <w:r w:rsidRPr="00F83E58">
        <w:t xml:space="preserve">Country </w:t>
      </w:r>
      <w:r>
        <w:t>o</w:t>
      </w:r>
      <w:r w:rsidRPr="00F83E58">
        <w:t xml:space="preserve">f Implementation: </w:t>
      </w:r>
      <w:r>
        <w:t>Germany</w:t>
      </w:r>
    </w:p>
    <w:p w14:paraId="4EEC2F4F" w14:textId="5EC14731" w:rsidR="003043DA" w:rsidRPr="00757D9E" w:rsidRDefault="003043DA" w:rsidP="00425437">
      <w:pPr>
        <w:pStyle w:val="berschrift2"/>
        <w:rPr>
          <w:smallCaps/>
          <w:lang w:val="en-GB"/>
        </w:rPr>
      </w:pPr>
      <w:r w:rsidRPr="00757D9E">
        <w:rPr>
          <w:lang w:val="en-GB"/>
        </w:rPr>
        <w:t xml:space="preserve">Facts </w:t>
      </w:r>
      <w:r w:rsidR="00425437">
        <w:rPr>
          <w:lang w:val="en-GB"/>
        </w:rPr>
        <w:t>a</w:t>
      </w:r>
      <w:r w:rsidR="00425437" w:rsidRPr="004D2884">
        <w:rPr>
          <w:lang w:val="en-GB"/>
        </w:rPr>
        <w:t>nd</w:t>
      </w:r>
      <w:r w:rsidR="00425437" w:rsidRPr="00757D9E">
        <w:rPr>
          <w:lang w:val="en-GB"/>
        </w:rPr>
        <w:t xml:space="preserve"> </w:t>
      </w:r>
      <w:r w:rsidR="00425437" w:rsidRPr="004D2884">
        <w:rPr>
          <w:lang w:val="en-GB"/>
        </w:rPr>
        <w:t>F</w:t>
      </w:r>
      <w:r w:rsidR="00425437" w:rsidRPr="00757D9E">
        <w:rPr>
          <w:lang w:val="en-GB"/>
        </w:rPr>
        <w:t>igures</w:t>
      </w:r>
      <w:r w:rsidR="00425437" w:rsidRPr="004D2884">
        <w:rPr>
          <w:lang w:val="en-GB"/>
        </w:rPr>
        <w:t>:</w:t>
      </w:r>
    </w:p>
    <w:p w14:paraId="55DFD751" w14:textId="4385461C" w:rsidR="003043DA" w:rsidRPr="004D2884" w:rsidRDefault="00FB5A4D" w:rsidP="00B8031E">
      <w:pPr>
        <w:pStyle w:val="ListsforAccessibleWordVersion"/>
        <w:numPr>
          <w:ilvl w:val="0"/>
          <w:numId w:val="9"/>
        </w:numPr>
        <w:ind w:left="714" w:hanging="357"/>
        <w:rPr>
          <w:lang w:val="en-GB"/>
        </w:rPr>
      </w:pPr>
      <w:r>
        <w:rPr>
          <w:lang w:val="en-GB"/>
        </w:rPr>
        <w:t>The organization currently has a n</w:t>
      </w:r>
      <w:r w:rsidR="003043DA" w:rsidRPr="004D2884">
        <w:rPr>
          <w:lang w:val="en-GB"/>
        </w:rPr>
        <w:t xml:space="preserve">etwork of </w:t>
      </w:r>
      <w:r>
        <w:rPr>
          <w:lang w:val="en-GB"/>
        </w:rPr>
        <w:t xml:space="preserve">some </w:t>
      </w:r>
      <w:r w:rsidR="003043DA" w:rsidRPr="004D2884">
        <w:rPr>
          <w:lang w:val="en-GB"/>
        </w:rPr>
        <w:t>1</w:t>
      </w:r>
      <w:r>
        <w:rPr>
          <w:lang w:val="en-GB"/>
        </w:rPr>
        <w:t>,</w:t>
      </w:r>
      <w:r w:rsidR="003043DA" w:rsidRPr="004D2884">
        <w:rPr>
          <w:lang w:val="en-GB"/>
        </w:rPr>
        <w:t>500 volunteer</w:t>
      </w:r>
      <w:r>
        <w:rPr>
          <w:lang w:val="en-GB"/>
        </w:rPr>
        <w:t>s.</w:t>
      </w:r>
      <w:r w:rsidR="003043DA" w:rsidRPr="004D2884">
        <w:rPr>
          <w:lang w:val="en-GB"/>
        </w:rPr>
        <w:t xml:space="preserve"> </w:t>
      </w:r>
    </w:p>
    <w:p w14:paraId="075434AB" w14:textId="55F0526B" w:rsidR="003043DA" w:rsidRDefault="00FB5A4D" w:rsidP="00B8031E">
      <w:pPr>
        <w:pStyle w:val="ListsforAccessibleWordVersion"/>
        <w:numPr>
          <w:ilvl w:val="0"/>
          <w:numId w:val="9"/>
        </w:numPr>
        <w:ind w:left="714" w:hanging="357"/>
        <w:rPr>
          <w:lang w:val="en-GB"/>
        </w:rPr>
      </w:pPr>
      <w:r>
        <w:rPr>
          <w:lang w:val="en-GB"/>
        </w:rPr>
        <w:t xml:space="preserve">In </w:t>
      </w:r>
      <w:r w:rsidR="003043DA" w:rsidRPr="004D2884">
        <w:rPr>
          <w:lang w:val="en-GB"/>
        </w:rPr>
        <w:t xml:space="preserve">2015 and 2016 </w:t>
      </w:r>
      <w:r>
        <w:rPr>
          <w:lang w:val="en-GB"/>
        </w:rPr>
        <w:t>b</w:t>
      </w:r>
      <w:r w:rsidR="003043DA" w:rsidRPr="004D2884">
        <w:rPr>
          <w:lang w:val="en-GB"/>
        </w:rPr>
        <w:t xml:space="preserve">uddies accompanied 450 </w:t>
      </w:r>
      <w:r w:rsidR="000E5E35">
        <w:rPr>
          <w:lang w:val="en-GB"/>
        </w:rPr>
        <w:t>persons with disabilities</w:t>
      </w:r>
    </w:p>
    <w:p w14:paraId="403CC9F6" w14:textId="7F96A763" w:rsidR="003D6DDF" w:rsidRPr="004D2884" w:rsidRDefault="003D6DDF" w:rsidP="00B8031E">
      <w:pPr>
        <w:pStyle w:val="ListsforAccessibleWordVersion"/>
        <w:numPr>
          <w:ilvl w:val="0"/>
          <w:numId w:val="9"/>
        </w:numPr>
        <w:ind w:left="714" w:hanging="357"/>
        <w:rPr>
          <w:lang w:val="en-GB"/>
        </w:rPr>
      </w:pPr>
      <w:r>
        <w:rPr>
          <w:lang w:val="en-GB"/>
        </w:rPr>
        <w:t xml:space="preserve">In 2017 buddies accompanied 500 </w:t>
      </w:r>
      <w:r w:rsidR="000E5E35">
        <w:rPr>
          <w:lang w:val="en-GB"/>
        </w:rPr>
        <w:t>persons with disabilities</w:t>
      </w:r>
    </w:p>
    <w:p w14:paraId="6D4AE945" w14:textId="4A0BE9C7" w:rsidR="00335137" w:rsidRPr="00882C54" w:rsidRDefault="001B48BC" w:rsidP="00425437">
      <w:pPr>
        <w:pStyle w:val="berschrift2"/>
        <w:rPr>
          <w:smallCaps/>
          <w:lang w:val="en-GB"/>
        </w:rPr>
      </w:pPr>
      <w:r w:rsidRPr="00882C54">
        <w:rPr>
          <w:lang w:val="en-GB"/>
        </w:rPr>
        <w:t>Contact</w:t>
      </w:r>
      <w:r w:rsidR="00425437" w:rsidRPr="004D2884">
        <w:rPr>
          <w:lang w:val="en-GB"/>
        </w:rPr>
        <w:t>:</w:t>
      </w:r>
    </w:p>
    <w:p w14:paraId="6DE3F320" w14:textId="59553DA4" w:rsidR="007C5CD3" w:rsidRPr="004D2884" w:rsidRDefault="00167A74" w:rsidP="00B8031E">
      <w:pPr>
        <w:pStyle w:val="berschrift3"/>
        <w:rPr>
          <w:lang w:val="en-GB"/>
        </w:rPr>
      </w:pPr>
      <w:r w:rsidRPr="004D2884">
        <w:rPr>
          <w:lang w:val="en-GB"/>
        </w:rPr>
        <w:t xml:space="preserve">Mr. </w:t>
      </w:r>
      <w:r w:rsidRPr="004D2884">
        <w:rPr>
          <w:noProof/>
          <w:lang w:val="en-GB"/>
        </w:rPr>
        <w:t>Ron</w:t>
      </w:r>
      <w:r w:rsidRPr="004D2884">
        <w:rPr>
          <w:lang w:val="en-GB"/>
        </w:rPr>
        <w:t xml:space="preserve"> </w:t>
      </w:r>
      <w:r w:rsidRPr="004D2884">
        <w:rPr>
          <w:noProof/>
          <w:lang w:val="en-GB"/>
        </w:rPr>
        <w:t>PAUSTIAN</w:t>
      </w:r>
    </w:p>
    <w:p w14:paraId="534EB846" w14:textId="314BE1D9" w:rsidR="00167A74" w:rsidRPr="004D2884" w:rsidRDefault="001712A6" w:rsidP="00B8031E">
      <w:pPr>
        <w:pStyle w:val="berschrift3"/>
        <w:rPr>
          <w:lang w:val="en-GB"/>
        </w:rPr>
      </w:pPr>
      <w:hyperlink r:id="rId6" w:history="1">
        <w:r w:rsidR="00A92A40" w:rsidRPr="004D2884">
          <w:rPr>
            <w:rStyle w:val="Hyperlink"/>
            <w:noProof/>
            <w:lang w:val="en-GB"/>
          </w:rPr>
          <w:t>info@i-m-l-s.com</w:t>
        </w:r>
      </w:hyperlink>
    </w:p>
    <w:p w14:paraId="76E16251" w14:textId="65A65417" w:rsidR="00A92A40" w:rsidRPr="004D2884" w:rsidRDefault="001712A6" w:rsidP="00B8031E">
      <w:pPr>
        <w:pStyle w:val="berschrift3"/>
        <w:rPr>
          <w:lang w:val="en-GB"/>
        </w:rPr>
      </w:pPr>
      <w:hyperlink r:id="rId7" w:tooltip="Link to the IMLS Website" w:history="1">
        <w:r w:rsidR="00A92A40" w:rsidRPr="004D2884">
          <w:rPr>
            <w:rStyle w:val="Hyperlink"/>
            <w:lang w:val="en-GB"/>
          </w:rPr>
          <w:t>www.i-m-l-s.com</w:t>
        </w:r>
      </w:hyperlink>
    </w:p>
    <w:p w14:paraId="6BDC4481" w14:textId="7C3CEBFD" w:rsidR="00AA5BEB" w:rsidRPr="00AA5BEB" w:rsidRDefault="00425437" w:rsidP="00AA5BEB">
      <w:pPr>
        <w:pStyle w:val="berschrift2"/>
      </w:pPr>
      <w:r w:rsidRPr="00F83E58">
        <w:t xml:space="preserve">Links and </w:t>
      </w:r>
      <w:r>
        <w:t>F</w:t>
      </w:r>
      <w:r w:rsidRPr="00F83E58">
        <w:t xml:space="preserve">urther </w:t>
      </w:r>
      <w:r>
        <w:t>R</w:t>
      </w:r>
      <w:r w:rsidRPr="00F83E58">
        <w:t>eading:</w:t>
      </w:r>
    </w:p>
    <w:p w14:paraId="5FF380C4" w14:textId="1E588814" w:rsidR="003043DA" w:rsidRDefault="001712A6" w:rsidP="004C552B">
      <w:pPr>
        <w:pStyle w:val="berschrift3"/>
        <w:rPr>
          <w:rStyle w:val="Hyperlink"/>
          <w:lang w:val="en-GB"/>
        </w:rPr>
      </w:pPr>
      <w:hyperlink r:id="rId8" w:tooltip="Link to a Youtube video" w:history="1">
        <w:proofErr w:type="spellStart"/>
        <w:r>
          <w:rPr>
            <w:rStyle w:val="Hyperlink"/>
            <w:lang w:val="en-GB"/>
          </w:rPr>
          <w:t>Youtube</w:t>
        </w:r>
        <w:proofErr w:type="spellEnd"/>
        <w:r>
          <w:rPr>
            <w:rStyle w:val="Hyperlink"/>
            <w:lang w:val="en-GB"/>
          </w:rPr>
          <w:t xml:space="preserve"> Link (German)</w:t>
        </w:r>
      </w:hyperlink>
      <w:bookmarkStart w:id="0" w:name="_GoBack"/>
      <w:bookmarkEnd w:id="0"/>
    </w:p>
    <w:p w14:paraId="26166C06" w14:textId="77777777" w:rsidR="00AA5BEB" w:rsidRDefault="00AA5BEB" w:rsidP="00AA5BEB">
      <w:pPr>
        <w:pStyle w:val="berschrift2"/>
        <w:rPr>
          <w:smallCaps/>
          <w:lang w:val="en-GB"/>
        </w:rPr>
      </w:pPr>
      <w:r w:rsidRPr="00882C54">
        <w:rPr>
          <w:lang w:val="en-GB"/>
        </w:rPr>
        <w:t>Quote</w:t>
      </w:r>
      <w:r w:rsidRPr="004D2884">
        <w:rPr>
          <w:lang w:val="en-GB"/>
        </w:rPr>
        <w:t>:</w:t>
      </w:r>
    </w:p>
    <w:p w14:paraId="453ADB80" w14:textId="77777777" w:rsidR="00AA5BEB" w:rsidRDefault="00AA5BEB" w:rsidP="00AA5BEB">
      <w:pPr>
        <w:pStyle w:val="QuoteonAccessibleWordVersion"/>
      </w:pPr>
      <w:r>
        <w:t>“It is great that there are people like you, giving persons with disabilities the chance to take part in any kind of event with the feeling of belonging. I thank you for this.”</w:t>
      </w:r>
    </w:p>
    <w:p w14:paraId="7E03959D" w14:textId="77777777" w:rsidR="00AA5BEB" w:rsidRPr="00C72BBD" w:rsidRDefault="00AA5BEB" w:rsidP="00AA5BEB">
      <w:pPr>
        <w:pStyle w:val="QuoteonAccessibleWordVersion"/>
      </w:pPr>
      <w:r>
        <w:rPr>
          <w:lang w:val="en-GB"/>
        </w:rPr>
        <w:lastRenderedPageBreak/>
        <w:t xml:space="preserve">– </w:t>
      </w:r>
      <w:r>
        <w:t>Joachim Arendt, beneficiary</w:t>
      </w:r>
    </w:p>
    <w:sectPr w:rsidR="00AA5BEB" w:rsidRPr="00C72B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EB1EB9"/>
    <w:multiLevelType w:val="hybridMultilevel"/>
    <w:tmpl w:val="B8D0A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043778"/>
    <w:multiLevelType w:val="hybridMultilevel"/>
    <w:tmpl w:val="238AD81A"/>
    <w:lvl w:ilvl="0" w:tplc="284AECE2">
      <w:start w:val="210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F03208"/>
    <w:multiLevelType w:val="hybridMultilevel"/>
    <w:tmpl w:val="26EC83CC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796C7B"/>
    <w:multiLevelType w:val="hybridMultilevel"/>
    <w:tmpl w:val="DFE4EBF8"/>
    <w:lvl w:ilvl="0" w:tplc="1436DF0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EB33942"/>
    <w:multiLevelType w:val="hybridMultilevel"/>
    <w:tmpl w:val="99BC4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464B80"/>
    <w:multiLevelType w:val="hybridMultilevel"/>
    <w:tmpl w:val="0F4406FC"/>
    <w:lvl w:ilvl="0" w:tplc="0C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59C0322"/>
    <w:multiLevelType w:val="hybridMultilevel"/>
    <w:tmpl w:val="ABEAB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9D1A87"/>
    <w:multiLevelType w:val="hybridMultilevel"/>
    <w:tmpl w:val="49BE96E0"/>
    <w:lvl w:ilvl="0" w:tplc="60EA81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5"/>
  </w:num>
  <w:num w:numId="6">
    <w:abstractNumId w:val="7"/>
  </w:num>
  <w:num w:numId="7">
    <w:abstractNumId w:val="7"/>
  </w:num>
  <w:num w:numId="8">
    <w:abstractNumId w:val="2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3NDU3NzcxNbOwNLNQ0lEKTi0uzszPAykwqgUAC3oDICwAAAA="/>
  </w:docVars>
  <w:rsids>
    <w:rsidRoot w:val="004B4BA4"/>
    <w:rsid w:val="000138C7"/>
    <w:rsid w:val="000261BC"/>
    <w:rsid w:val="00026387"/>
    <w:rsid w:val="0002663B"/>
    <w:rsid w:val="0002716E"/>
    <w:rsid w:val="000342DB"/>
    <w:rsid w:val="00050699"/>
    <w:rsid w:val="00063767"/>
    <w:rsid w:val="00071AB7"/>
    <w:rsid w:val="00087340"/>
    <w:rsid w:val="00090C99"/>
    <w:rsid w:val="0009319A"/>
    <w:rsid w:val="0009671E"/>
    <w:rsid w:val="00097CB7"/>
    <w:rsid w:val="000A589F"/>
    <w:rsid w:val="000A692E"/>
    <w:rsid w:val="000B03BA"/>
    <w:rsid w:val="000B7937"/>
    <w:rsid w:val="000D2DB7"/>
    <w:rsid w:val="000E19F6"/>
    <w:rsid w:val="000E5E35"/>
    <w:rsid w:val="000E6199"/>
    <w:rsid w:val="000E7E2F"/>
    <w:rsid w:val="000F212F"/>
    <w:rsid w:val="0010368D"/>
    <w:rsid w:val="001138AC"/>
    <w:rsid w:val="00117A78"/>
    <w:rsid w:val="00126E41"/>
    <w:rsid w:val="00132F59"/>
    <w:rsid w:val="001354F7"/>
    <w:rsid w:val="0013590E"/>
    <w:rsid w:val="00143260"/>
    <w:rsid w:val="00151E81"/>
    <w:rsid w:val="00156652"/>
    <w:rsid w:val="00167A74"/>
    <w:rsid w:val="001712A6"/>
    <w:rsid w:val="001718B5"/>
    <w:rsid w:val="001919B7"/>
    <w:rsid w:val="001B4827"/>
    <w:rsid w:val="001B48BC"/>
    <w:rsid w:val="001C1659"/>
    <w:rsid w:val="001C1B59"/>
    <w:rsid w:val="001C2448"/>
    <w:rsid w:val="001E4E56"/>
    <w:rsid w:val="001E6BA6"/>
    <w:rsid w:val="001F4E93"/>
    <w:rsid w:val="001F6422"/>
    <w:rsid w:val="001F713A"/>
    <w:rsid w:val="002007D4"/>
    <w:rsid w:val="00202063"/>
    <w:rsid w:val="00203AE4"/>
    <w:rsid w:val="002109CA"/>
    <w:rsid w:val="00212FC6"/>
    <w:rsid w:val="00226521"/>
    <w:rsid w:val="0022678D"/>
    <w:rsid w:val="00236D9D"/>
    <w:rsid w:val="00237A84"/>
    <w:rsid w:val="00246301"/>
    <w:rsid w:val="002467B6"/>
    <w:rsid w:val="00252130"/>
    <w:rsid w:val="00252AE7"/>
    <w:rsid w:val="00254513"/>
    <w:rsid w:val="0026031D"/>
    <w:rsid w:val="002655CF"/>
    <w:rsid w:val="00265703"/>
    <w:rsid w:val="00285D41"/>
    <w:rsid w:val="002959CC"/>
    <w:rsid w:val="002A146F"/>
    <w:rsid w:val="002A1B79"/>
    <w:rsid w:val="002A596F"/>
    <w:rsid w:val="002B3AA2"/>
    <w:rsid w:val="002B6B4E"/>
    <w:rsid w:val="002C3082"/>
    <w:rsid w:val="002C5CC1"/>
    <w:rsid w:val="002D02E2"/>
    <w:rsid w:val="002E0765"/>
    <w:rsid w:val="0030059A"/>
    <w:rsid w:val="00303E40"/>
    <w:rsid w:val="003043DA"/>
    <w:rsid w:val="003152D6"/>
    <w:rsid w:val="003219E2"/>
    <w:rsid w:val="00324E6A"/>
    <w:rsid w:val="00335137"/>
    <w:rsid w:val="00342329"/>
    <w:rsid w:val="003514B7"/>
    <w:rsid w:val="0035213A"/>
    <w:rsid w:val="00367B99"/>
    <w:rsid w:val="003717FE"/>
    <w:rsid w:val="00381295"/>
    <w:rsid w:val="00386E3B"/>
    <w:rsid w:val="003B0C0A"/>
    <w:rsid w:val="003B2B14"/>
    <w:rsid w:val="003B4B6E"/>
    <w:rsid w:val="003D6DDF"/>
    <w:rsid w:val="003E55FC"/>
    <w:rsid w:val="00402F83"/>
    <w:rsid w:val="00404C75"/>
    <w:rsid w:val="004063C4"/>
    <w:rsid w:val="00417EDA"/>
    <w:rsid w:val="00425437"/>
    <w:rsid w:val="0043001D"/>
    <w:rsid w:val="00432977"/>
    <w:rsid w:val="004423EE"/>
    <w:rsid w:val="00446DE6"/>
    <w:rsid w:val="00454940"/>
    <w:rsid w:val="004638DD"/>
    <w:rsid w:val="00473E73"/>
    <w:rsid w:val="004845D4"/>
    <w:rsid w:val="00496492"/>
    <w:rsid w:val="0049751F"/>
    <w:rsid w:val="004A5E4E"/>
    <w:rsid w:val="004B31ED"/>
    <w:rsid w:val="004B4BA4"/>
    <w:rsid w:val="004C185E"/>
    <w:rsid w:val="004C4C0C"/>
    <w:rsid w:val="004C521F"/>
    <w:rsid w:val="004C552B"/>
    <w:rsid w:val="004D2884"/>
    <w:rsid w:val="004D5EB4"/>
    <w:rsid w:val="004D609B"/>
    <w:rsid w:val="004E23D6"/>
    <w:rsid w:val="004E32D4"/>
    <w:rsid w:val="00513F37"/>
    <w:rsid w:val="005161C4"/>
    <w:rsid w:val="0052763E"/>
    <w:rsid w:val="0053395E"/>
    <w:rsid w:val="00541727"/>
    <w:rsid w:val="005578ED"/>
    <w:rsid w:val="00557EC9"/>
    <w:rsid w:val="00561CF6"/>
    <w:rsid w:val="00565D1B"/>
    <w:rsid w:val="005746FD"/>
    <w:rsid w:val="005779B5"/>
    <w:rsid w:val="005D3B2A"/>
    <w:rsid w:val="005E101B"/>
    <w:rsid w:val="0060293F"/>
    <w:rsid w:val="006122DA"/>
    <w:rsid w:val="00620A95"/>
    <w:rsid w:val="00621A7C"/>
    <w:rsid w:val="00640B42"/>
    <w:rsid w:val="00655B9E"/>
    <w:rsid w:val="006652FC"/>
    <w:rsid w:val="006704DD"/>
    <w:rsid w:val="006721A8"/>
    <w:rsid w:val="00686946"/>
    <w:rsid w:val="0069333A"/>
    <w:rsid w:val="00693DCA"/>
    <w:rsid w:val="006A0CD7"/>
    <w:rsid w:val="006A6CAD"/>
    <w:rsid w:val="006B66A4"/>
    <w:rsid w:val="006D7F72"/>
    <w:rsid w:val="006E187D"/>
    <w:rsid w:val="006E65A1"/>
    <w:rsid w:val="006F3DAD"/>
    <w:rsid w:val="0070266C"/>
    <w:rsid w:val="00707306"/>
    <w:rsid w:val="0071696E"/>
    <w:rsid w:val="00716F59"/>
    <w:rsid w:val="00717554"/>
    <w:rsid w:val="0072425A"/>
    <w:rsid w:val="007248AF"/>
    <w:rsid w:val="00724A98"/>
    <w:rsid w:val="00735410"/>
    <w:rsid w:val="00736981"/>
    <w:rsid w:val="007429C5"/>
    <w:rsid w:val="00750B47"/>
    <w:rsid w:val="00756992"/>
    <w:rsid w:val="00757D9E"/>
    <w:rsid w:val="007B2685"/>
    <w:rsid w:val="007B2C75"/>
    <w:rsid w:val="007C5CD3"/>
    <w:rsid w:val="007D5547"/>
    <w:rsid w:val="007D5E6E"/>
    <w:rsid w:val="007F14CF"/>
    <w:rsid w:val="00801907"/>
    <w:rsid w:val="00804BBE"/>
    <w:rsid w:val="008120E0"/>
    <w:rsid w:val="0082703E"/>
    <w:rsid w:val="00827A17"/>
    <w:rsid w:val="00840E9E"/>
    <w:rsid w:val="0084488E"/>
    <w:rsid w:val="00844E81"/>
    <w:rsid w:val="00867137"/>
    <w:rsid w:val="00873AA4"/>
    <w:rsid w:val="00882C54"/>
    <w:rsid w:val="008A4647"/>
    <w:rsid w:val="008B7BBC"/>
    <w:rsid w:val="008C2AC9"/>
    <w:rsid w:val="008C419F"/>
    <w:rsid w:val="008D4301"/>
    <w:rsid w:val="008E476F"/>
    <w:rsid w:val="008E6BFF"/>
    <w:rsid w:val="008F024C"/>
    <w:rsid w:val="009003CA"/>
    <w:rsid w:val="00921D54"/>
    <w:rsid w:val="00923CAE"/>
    <w:rsid w:val="00940836"/>
    <w:rsid w:val="0095064A"/>
    <w:rsid w:val="009814DB"/>
    <w:rsid w:val="009815F2"/>
    <w:rsid w:val="00986CFB"/>
    <w:rsid w:val="00995145"/>
    <w:rsid w:val="009B148C"/>
    <w:rsid w:val="009C0A44"/>
    <w:rsid w:val="009C432F"/>
    <w:rsid w:val="009D10FA"/>
    <w:rsid w:val="009D40CF"/>
    <w:rsid w:val="009E4FD3"/>
    <w:rsid w:val="009F1884"/>
    <w:rsid w:val="009F5354"/>
    <w:rsid w:val="009F67FB"/>
    <w:rsid w:val="00A04D04"/>
    <w:rsid w:val="00A114CB"/>
    <w:rsid w:val="00A11EDE"/>
    <w:rsid w:val="00A12AF1"/>
    <w:rsid w:val="00A2566C"/>
    <w:rsid w:val="00A27FD9"/>
    <w:rsid w:val="00A325DF"/>
    <w:rsid w:val="00A37466"/>
    <w:rsid w:val="00A4695D"/>
    <w:rsid w:val="00A4776F"/>
    <w:rsid w:val="00A52300"/>
    <w:rsid w:val="00A73F91"/>
    <w:rsid w:val="00A83AA2"/>
    <w:rsid w:val="00A92A40"/>
    <w:rsid w:val="00AA5BEB"/>
    <w:rsid w:val="00AB4BBA"/>
    <w:rsid w:val="00AB4D8B"/>
    <w:rsid w:val="00AD3ED2"/>
    <w:rsid w:val="00AD6393"/>
    <w:rsid w:val="00AF7A81"/>
    <w:rsid w:val="00B01502"/>
    <w:rsid w:val="00B22CA5"/>
    <w:rsid w:val="00B40501"/>
    <w:rsid w:val="00B46CFF"/>
    <w:rsid w:val="00B5084E"/>
    <w:rsid w:val="00B510D3"/>
    <w:rsid w:val="00B551F8"/>
    <w:rsid w:val="00B72719"/>
    <w:rsid w:val="00B8031E"/>
    <w:rsid w:val="00B83C10"/>
    <w:rsid w:val="00B9229E"/>
    <w:rsid w:val="00BA35F2"/>
    <w:rsid w:val="00BB7209"/>
    <w:rsid w:val="00BC1504"/>
    <w:rsid w:val="00BC64F8"/>
    <w:rsid w:val="00BD0EE7"/>
    <w:rsid w:val="00BD261D"/>
    <w:rsid w:val="00BD5CEC"/>
    <w:rsid w:val="00BE50EB"/>
    <w:rsid w:val="00BE5D5B"/>
    <w:rsid w:val="00C0426E"/>
    <w:rsid w:val="00C11036"/>
    <w:rsid w:val="00C23E5E"/>
    <w:rsid w:val="00C345F6"/>
    <w:rsid w:val="00C378E8"/>
    <w:rsid w:val="00C43232"/>
    <w:rsid w:val="00C5194F"/>
    <w:rsid w:val="00C62F50"/>
    <w:rsid w:val="00C72BBD"/>
    <w:rsid w:val="00C936DC"/>
    <w:rsid w:val="00CA70BB"/>
    <w:rsid w:val="00CF3249"/>
    <w:rsid w:val="00D070FC"/>
    <w:rsid w:val="00D1545C"/>
    <w:rsid w:val="00D20233"/>
    <w:rsid w:val="00D257EF"/>
    <w:rsid w:val="00D31903"/>
    <w:rsid w:val="00D40559"/>
    <w:rsid w:val="00D42252"/>
    <w:rsid w:val="00D64CFF"/>
    <w:rsid w:val="00D703B0"/>
    <w:rsid w:val="00D85872"/>
    <w:rsid w:val="00D8719C"/>
    <w:rsid w:val="00DD7F0A"/>
    <w:rsid w:val="00DE6EB2"/>
    <w:rsid w:val="00E02689"/>
    <w:rsid w:val="00E05350"/>
    <w:rsid w:val="00E30E0F"/>
    <w:rsid w:val="00E405A0"/>
    <w:rsid w:val="00E4316A"/>
    <w:rsid w:val="00E468C5"/>
    <w:rsid w:val="00E473AA"/>
    <w:rsid w:val="00E537B6"/>
    <w:rsid w:val="00E63ACF"/>
    <w:rsid w:val="00E651C4"/>
    <w:rsid w:val="00E72D0A"/>
    <w:rsid w:val="00E74CDE"/>
    <w:rsid w:val="00E80340"/>
    <w:rsid w:val="00E86E20"/>
    <w:rsid w:val="00EC6EB4"/>
    <w:rsid w:val="00ED2565"/>
    <w:rsid w:val="00ED3F2C"/>
    <w:rsid w:val="00ED5736"/>
    <w:rsid w:val="00EE69F4"/>
    <w:rsid w:val="00EE6A08"/>
    <w:rsid w:val="00EE6DB0"/>
    <w:rsid w:val="00F24E8E"/>
    <w:rsid w:val="00F25849"/>
    <w:rsid w:val="00F36681"/>
    <w:rsid w:val="00F4271A"/>
    <w:rsid w:val="00F52B8F"/>
    <w:rsid w:val="00F56E02"/>
    <w:rsid w:val="00F61170"/>
    <w:rsid w:val="00F75F43"/>
    <w:rsid w:val="00F838CF"/>
    <w:rsid w:val="00F86BB3"/>
    <w:rsid w:val="00F90F96"/>
    <w:rsid w:val="00FA419B"/>
    <w:rsid w:val="00FA71C6"/>
    <w:rsid w:val="00FB5A4D"/>
    <w:rsid w:val="00FB6017"/>
    <w:rsid w:val="00FC709A"/>
    <w:rsid w:val="00FD54DA"/>
    <w:rsid w:val="00FD6D1C"/>
    <w:rsid w:val="00FE625D"/>
    <w:rsid w:val="00FF0CD7"/>
    <w:rsid w:val="00FF3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45FAF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425437"/>
  </w:style>
  <w:style w:type="paragraph" w:styleId="berschrift1">
    <w:name w:val="heading 1"/>
    <w:aliases w:val="Heading 1 for Accessible Word Version"/>
    <w:basedOn w:val="Standard"/>
    <w:next w:val="Standard"/>
    <w:link w:val="berschrift1Zchn"/>
    <w:uiPriority w:val="9"/>
    <w:qFormat/>
    <w:rsid w:val="00425437"/>
    <w:pPr>
      <w:keepNext/>
      <w:keepLines/>
      <w:spacing w:after="120" w:line="360" w:lineRule="auto"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berschrift2">
    <w:name w:val="heading 2"/>
    <w:aliases w:val="Heading 2 for Accessible Word Version"/>
    <w:basedOn w:val="Standard"/>
    <w:next w:val="Standard"/>
    <w:link w:val="berschrift2Zchn"/>
    <w:uiPriority w:val="9"/>
    <w:unhideWhenUsed/>
    <w:qFormat/>
    <w:rsid w:val="00425437"/>
    <w:pPr>
      <w:keepNext/>
      <w:keepLines/>
      <w:spacing w:before="240" w:line="360" w:lineRule="auto"/>
      <w:outlineLvl w:val="1"/>
    </w:pPr>
    <w:rPr>
      <w:rFonts w:asciiTheme="majorHAnsi" w:eastAsiaTheme="majorEastAsia" w:hAnsiTheme="majorHAnsi" w:cstheme="majorBidi"/>
      <w:b/>
      <w:color w:val="4DAA50"/>
      <w:szCs w:val="26"/>
    </w:rPr>
  </w:style>
  <w:style w:type="paragraph" w:styleId="berschrift3">
    <w:name w:val="heading 3"/>
    <w:aliases w:val="Text for Accessible Word Version"/>
    <w:basedOn w:val="Standard"/>
    <w:next w:val="Standard"/>
    <w:link w:val="berschrift3Zchn"/>
    <w:uiPriority w:val="9"/>
    <w:unhideWhenUsed/>
    <w:qFormat/>
    <w:rsid w:val="00425437"/>
    <w:pPr>
      <w:keepNext/>
      <w:keepLines/>
      <w:spacing w:after="120" w:line="360" w:lineRule="auto"/>
      <w:outlineLvl w:val="2"/>
    </w:pPr>
    <w:rPr>
      <w:rFonts w:asciiTheme="majorHAnsi" w:eastAsiaTheme="majorEastAsia" w:hAnsiTheme="majorHAnsi" w:cstheme="majorBidi"/>
      <w:sz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335137"/>
    <w:rPr>
      <w:color w:val="0000FF" w:themeColor="hyperlink"/>
      <w:u w:val="single"/>
    </w:rPr>
  </w:style>
  <w:style w:type="paragraph" w:styleId="Listenabsatz">
    <w:name w:val="List Paragraph"/>
    <w:basedOn w:val="Standard"/>
    <w:link w:val="ListenabsatzZchn"/>
    <w:uiPriority w:val="34"/>
    <w:qFormat/>
    <w:rsid w:val="00425437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5746FD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5746FD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5746F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5746F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5746FD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746FD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746FD"/>
    <w:rPr>
      <w:rFonts w:ascii="Segoe UI" w:hAnsi="Segoe UI" w:cs="Segoe UI"/>
      <w:sz w:val="18"/>
      <w:szCs w:val="18"/>
    </w:rPr>
  </w:style>
  <w:style w:type="character" w:customStyle="1" w:styleId="berschrift1Zchn">
    <w:name w:val="Überschrift 1 Zchn"/>
    <w:aliases w:val="Heading 1 for Accessible Word Version Zchn"/>
    <w:basedOn w:val="Absatz-Standardschriftart"/>
    <w:link w:val="berschrift1"/>
    <w:uiPriority w:val="9"/>
    <w:rsid w:val="00425437"/>
    <w:rPr>
      <w:rFonts w:asciiTheme="majorHAnsi" w:eastAsiaTheme="majorEastAsia" w:hAnsiTheme="majorHAnsi" w:cstheme="majorBidi"/>
      <w:b/>
      <w:sz w:val="28"/>
      <w:szCs w:val="32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A92A40"/>
    <w:rPr>
      <w:color w:val="808080"/>
      <w:shd w:val="clear" w:color="auto" w:fill="E6E6E6"/>
    </w:rPr>
  </w:style>
  <w:style w:type="character" w:customStyle="1" w:styleId="berschrift2Zchn">
    <w:name w:val="Überschrift 2 Zchn"/>
    <w:aliases w:val="Heading 2 for Accessible Word Version Zchn"/>
    <w:basedOn w:val="Absatz-Standardschriftart"/>
    <w:link w:val="berschrift2"/>
    <w:uiPriority w:val="9"/>
    <w:rsid w:val="00425437"/>
    <w:rPr>
      <w:rFonts w:asciiTheme="majorHAnsi" w:eastAsiaTheme="majorEastAsia" w:hAnsiTheme="majorHAnsi" w:cstheme="majorBidi"/>
      <w:b/>
      <w:color w:val="4DAA50"/>
      <w:szCs w:val="26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882C54"/>
    <w:rPr>
      <w:color w:val="808080"/>
      <w:shd w:val="clear" w:color="auto" w:fill="E6E6E6"/>
    </w:rPr>
  </w:style>
  <w:style w:type="paragraph" w:customStyle="1" w:styleId="TitleforFactsheet">
    <w:name w:val="Title for Factsheet"/>
    <w:basedOn w:val="Titel"/>
    <w:link w:val="TitleforFactsheetZchn"/>
    <w:qFormat/>
    <w:rsid w:val="00425437"/>
    <w:pPr>
      <w:keepNext/>
      <w:keepLines/>
    </w:pPr>
    <w:rPr>
      <w:b w:val="0"/>
    </w:rPr>
  </w:style>
  <w:style w:type="character" w:customStyle="1" w:styleId="TitleforFactsheetZchn">
    <w:name w:val="Title for Factsheet Zchn"/>
    <w:basedOn w:val="TitelZchn"/>
    <w:link w:val="TitleforFactsheet"/>
    <w:rsid w:val="00425437"/>
    <w:rPr>
      <w:rFonts w:asciiTheme="majorHAnsi" w:eastAsiaTheme="majorEastAsia" w:hAnsiTheme="majorHAnsi" w:cstheme="majorBidi"/>
      <w:b w:val="0"/>
      <w:spacing w:val="-10"/>
      <w:kern w:val="28"/>
      <w:sz w:val="22"/>
      <w:szCs w:val="56"/>
    </w:rPr>
  </w:style>
  <w:style w:type="paragraph" w:styleId="Titel">
    <w:name w:val="Title"/>
    <w:basedOn w:val="Standard"/>
    <w:next w:val="Standard"/>
    <w:link w:val="TitelZchn"/>
    <w:uiPriority w:val="10"/>
    <w:qFormat/>
    <w:rsid w:val="00425437"/>
    <w:pPr>
      <w:spacing w:before="120" w:after="120"/>
      <w:contextualSpacing/>
    </w:pPr>
    <w:rPr>
      <w:rFonts w:asciiTheme="majorHAnsi" w:eastAsiaTheme="majorEastAsia" w:hAnsiTheme="majorHAnsi" w:cstheme="majorBidi"/>
      <w:b/>
      <w:spacing w:val="-10"/>
      <w:kern w:val="28"/>
      <w:sz w:val="22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425437"/>
    <w:rPr>
      <w:rFonts w:asciiTheme="majorHAnsi" w:eastAsiaTheme="majorEastAsia" w:hAnsiTheme="majorHAnsi" w:cstheme="majorBidi"/>
      <w:b/>
      <w:spacing w:val="-10"/>
      <w:kern w:val="28"/>
      <w:sz w:val="22"/>
      <w:szCs w:val="56"/>
    </w:rPr>
  </w:style>
  <w:style w:type="paragraph" w:customStyle="1" w:styleId="ListsforAccessibleWordVersion">
    <w:name w:val="Lists for Accessible Word Version"/>
    <w:basedOn w:val="Listenabsatz"/>
    <w:link w:val="ListsforAccessibleWordVersionZchn"/>
    <w:qFormat/>
    <w:rsid w:val="00425437"/>
    <w:pPr>
      <w:keepNext/>
      <w:keepLines/>
      <w:autoSpaceDE w:val="0"/>
      <w:autoSpaceDN w:val="0"/>
      <w:adjustRightInd w:val="0"/>
      <w:spacing w:after="120" w:line="360" w:lineRule="auto"/>
      <w:ind w:left="0"/>
    </w:pPr>
    <w:rPr>
      <w:rFonts w:asciiTheme="majorHAnsi" w:hAnsiTheme="majorHAnsi" w:cstheme="majorHAnsi"/>
      <w:color w:val="000000"/>
      <w:sz w:val="22"/>
      <w:szCs w:val="22"/>
    </w:rPr>
  </w:style>
  <w:style w:type="character" w:customStyle="1" w:styleId="ListsforAccessibleWordVersionZchn">
    <w:name w:val="Lists for Accessible Word Version Zchn"/>
    <w:basedOn w:val="ListenabsatzZchn"/>
    <w:link w:val="ListsforAccessibleWordVersion"/>
    <w:rsid w:val="00425437"/>
    <w:rPr>
      <w:rFonts w:asciiTheme="majorHAnsi" w:hAnsiTheme="majorHAnsi" w:cstheme="majorHAnsi"/>
      <w:color w:val="000000"/>
      <w:sz w:val="22"/>
      <w:szCs w:val="22"/>
    </w:rPr>
  </w:style>
  <w:style w:type="paragraph" w:customStyle="1" w:styleId="QuoteonAccessibleWordVersion">
    <w:name w:val="Quote on Accessible Word Version"/>
    <w:basedOn w:val="Standard"/>
    <w:link w:val="QuoteonAccessibleWordVersionZchn"/>
    <w:qFormat/>
    <w:rsid w:val="00425437"/>
    <w:pPr>
      <w:widowControl w:val="0"/>
      <w:autoSpaceDE w:val="0"/>
      <w:autoSpaceDN w:val="0"/>
      <w:adjustRightInd w:val="0"/>
      <w:spacing w:line="360" w:lineRule="auto"/>
    </w:pPr>
    <w:rPr>
      <w:rFonts w:asciiTheme="majorHAnsi" w:hAnsiTheme="majorHAnsi" w:cstheme="majorHAnsi"/>
      <w:color w:val="000000"/>
      <w:sz w:val="22"/>
      <w:szCs w:val="22"/>
    </w:rPr>
  </w:style>
  <w:style w:type="character" w:customStyle="1" w:styleId="QuoteonAccessibleWordVersionZchn">
    <w:name w:val="Quote on Accessible Word Version Zchn"/>
    <w:basedOn w:val="Absatz-Standardschriftart"/>
    <w:link w:val="QuoteonAccessibleWordVersion"/>
    <w:rsid w:val="00425437"/>
    <w:rPr>
      <w:rFonts w:asciiTheme="majorHAnsi" w:hAnsiTheme="majorHAnsi" w:cstheme="majorHAnsi"/>
      <w:color w:val="000000"/>
      <w:sz w:val="22"/>
      <w:szCs w:val="22"/>
    </w:rPr>
  </w:style>
  <w:style w:type="character" w:customStyle="1" w:styleId="berschrift3Zchn">
    <w:name w:val="Überschrift 3 Zchn"/>
    <w:aliases w:val="Text for Accessible Word Version Zchn"/>
    <w:basedOn w:val="Absatz-Standardschriftart"/>
    <w:link w:val="berschrift3"/>
    <w:uiPriority w:val="9"/>
    <w:rsid w:val="00425437"/>
    <w:rPr>
      <w:rFonts w:asciiTheme="majorHAnsi" w:eastAsiaTheme="majorEastAsia" w:hAnsiTheme="majorHAnsi" w:cstheme="majorBidi"/>
      <w:sz w:val="22"/>
    </w:rPr>
  </w:style>
  <w:style w:type="character" w:customStyle="1" w:styleId="ListenabsatzZchn">
    <w:name w:val="Listenabsatz Zchn"/>
    <w:basedOn w:val="Absatz-Standardschriftart"/>
    <w:link w:val="Listenabsatz"/>
    <w:uiPriority w:val="34"/>
    <w:rsid w:val="004254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314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3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995POtzmn2g" TargetMode="Externa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yperlink" Target="http://www.i-m-l-s.com/" TargetMode="Externa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nfo@i-m-l-s.com" TargetMode="External"/><Relationship Id="rId11" Type="http://schemas.openxmlformats.org/officeDocument/2006/relationships/customXml" Target="../customXml/item1.xml"/><Relationship Id="rId5" Type="http://schemas.openxmlformats.org/officeDocument/2006/relationships/hyperlink" Target="http://www.i-m-l-s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Document Design for Accessible Word Versio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D0D2D771F7164FB9FECF3D92CF3557" ma:contentTypeVersion="16" ma:contentTypeDescription="Create a new document." ma:contentTypeScope="" ma:versionID="1e0185548560310bc364f6d4a518023f">
  <xsd:schema xmlns:xsd="http://www.w3.org/2001/XMLSchema" xmlns:xs="http://www.w3.org/2001/XMLSchema" xmlns:p="http://schemas.microsoft.com/office/2006/metadata/properties" xmlns:ns2="d8c141ee-758d-43b9-846e-a1eab3baa45f" xmlns:ns3="cff3f4bf-e079-4dd1-8262-1bb0f0d0876f" targetNamespace="http://schemas.microsoft.com/office/2006/metadata/properties" ma:root="true" ma:fieldsID="62029b88d91e0a83ac31266b8ea59bd3" ns2:_="" ns3:_="">
    <xsd:import namespace="d8c141ee-758d-43b9-846e-a1eab3baa45f"/>
    <xsd:import namespace="cff3f4bf-e079-4dd1-8262-1bb0f0d087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DatumundUhrzeit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c141ee-758d-43b9-846e-a1eab3baa4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atumundUhrzeit" ma:index="18" nillable="true" ma:displayName="Datum und Uhrzeit" ma:format="DateOnly" ma:internalName="DatumundUhrzeit">
      <xsd:simpleType>
        <xsd:restriction base="dms:DateTime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a9c5be65-5afb-49d1-812b-722e7b41de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f3f4bf-e079-4dd1-8262-1bb0f0d0876f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b529dfca-45b0-46c6-9f56-23c07cd1fa97}" ma:internalName="TaxCatchAll" ma:showField="CatchAllData" ma:web="cff3f4bf-e079-4dd1-8262-1bb0f0d0876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umundUhrzeit xmlns="d8c141ee-758d-43b9-846e-a1eab3baa45f" xsi:nil="true"/>
    <TaxCatchAll xmlns="cff3f4bf-e079-4dd1-8262-1bb0f0d0876f" xsi:nil="true"/>
    <lcf76f155ced4ddcb4097134ff3c332f xmlns="d8c141ee-758d-43b9-846e-a1eab3baa45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5FC187F-42E8-47C2-B027-CFC2E9C2806D}"/>
</file>

<file path=customXml/itemProps2.xml><?xml version="1.0" encoding="utf-8"?>
<ds:datastoreItem xmlns:ds="http://schemas.openxmlformats.org/officeDocument/2006/customXml" ds:itemID="{3A93D752-360F-44D3-AC23-7494E1723DC2}"/>
</file>

<file path=customXml/itemProps3.xml><?xml version="1.0" encoding="utf-8"?>
<ds:datastoreItem xmlns:ds="http://schemas.openxmlformats.org/officeDocument/2006/customXml" ds:itemID="{B678302C-A6FA-4B29-98FA-1CF8AC2CC67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74</Words>
  <Characters>3619</Characters>
  <Application>Microsoft Office Word</Application>
  <DocSecurity>0</DocSecurity>
  <Lines>30</Lines>
  <Paragraphs>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4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7-12-04T14:56:00Z</dcterms:created>
  <dcterms:modified xsi:type="dcterms:W3CDTF">2018-01-15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D0D2D771F7164FB9FECF3D92CF3557</vt:lpwstr>
  </property>
</Properties>
</file>